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
<Relationships  xmlns="http://schemas.openxmlformats.org/package/2006/relationships">
<Relationship Id="rId3" Type="http://schemas.openxmlformats.org/officeDocument/2006/relationships/extended-properties" Target="docProps/app.xml"/>
<Relationship Id="rId2" Type="http://schemas.openxmlformats.org/package/2006/relationships/metadata/core-properties" Target="docProps/core.xml"/>
<Relationship Id="rId1" Type="http://schemas.openxmlformats.org/officeDocument/2006/relationships/officeDocument" Target="word/document.xml"/>
<Relationship Id="rId4" Type="http://schemas.openxmlformats.org/officeDocument/2006/relationships/custom-properties" Target="docProps/custom.xml"/>
</Relationships>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FE081" w14:textId="77777777" w:rsidR="00CE16D2" w:rsidRDefault="00CE16D2">
      <w:pPr>
        <w:pStyle w:val="BodyText"/>
        <w:spacing w:before="11"/>
        <w:rPr>
          <w:rFonts w:ascii="Times New Roman"/>
          <w:sz w:val="11"/>
        </w:rPr>
      </w:pPr>
    </w:p>
    <w:p w14:paraId="3A7485F0" w14:textId="77777777" w:rsidR="00CE16D2" w:rsidRDefault="00E907FC">
      <w:pPr>
        <w:pStyle w:val="BodyText"/>
        <w:spacing w:before="93"/>
        <w:ind w:left="106"/>
      </w:pPr>
      <w:r>
        <w:t>Lodged</w:t>
      </w:r>
      <w:r>
        <w:rPr>
          <w:spacing w:val="-6"/>
        </w:rPr>
        <w:t xml:space="preserve"> </w:t>
      </w:r>
      <w:r>
        <w:rPr>
          <w:spacing w:val="-5"/>
        </w:rPr>
        <w:t>by</w:t>
      </w:r>
    </w:p>
    <w:p w14:paraId="23431032" w14:textId="56C1D80F" w:rsidR="00CE16D2" w:rsidRDefault="00E907FC">
      <w:pPr>
        <w:pStyle w:val="BodyText"/>
        <w:tabs>
          <w:tab w:val="left" w:pos="1834"/>
        </w:tabs>
        <w:spacing w:before="55"/>
        <w:ind w:left="106"/>
      </w:pPr>
      <w:r>
        <w:rPr>
          <w:spacing w:val="-2"/>
        </w:rPr>
        <w:t>Name:</w:t>
      </w:r>
      <w:r>
        <w:tab/>
      </w:r>
    </w:p>
    <w:p w14:paraId="5ED116FE" w14:textId="77777777" w:rsidR="00CE16D2" w:rsidRDefault="00E907FC">
      <w:pPr>
        <w:pStyle w:val="BodyText"/>
        <w:spacing w:before="81"/>
        <w:ind w:left="106"/>
      </w:pPr>
      <w:r>
        <w:rPr>
          <w:spacing w:val="-2"/>
        </w:rPr>
        <w:t>Phone:</w:t>
      </w:r>
    </w:p>
    <w:p w14:paraId="166BFD65" w14:textId="77777777" w:rsidR="00CE16D2" w:rsidRDefault="00E907FC">
      <w:pPr>
        <w:pStyle w:val="BodyText"/>
        <w:spacing w:before="80"/>
        <w:ind w:left="106"/>
      </w:pPr>
      <w:r>
        <w:rPr>
          <w:spacing w:val="-2"/>
        </w:rPr>
        <w:t>Address:</w:t>
      </w:r>
    </w:p>
    <w:p w14:paraId="47E4CD7A" w14:textId="77777777" w:rsidR="00CE16D2" w:rsidRDefault="00E907FC">
      <w:pPr>
        <w:pStyle w:val="BodyText"/>
        <w:spacing w:before="80"/>
        <w:ind w:left="106"/>
      </w:pPr>
      <w:r>
        <w:rPr>
          <w:spacing w:val="-2"/>
        </w:rPr>
        <w:t>Reference:</w:t>
      </w:r>
    </w:p>
    <w:p w14:paraId="2FABAD98" w14:textId="658AA9A3" w:rsidR="00CE16D2" w:rsidRDefault="00E907FC">
      <w:pPr>
        <w:pStyle w:val="BodyText"/>
        <w:spacing w:before="81"/>
        <w:ind w:left="106"/>
      </w:pPr>
      <w:r>
        <w:t>Customer</w:t>
      </w:r>
      <w:r>
        <w:rPr>
          <w:spacing w:val="-8"/>
        </w:rPr>
        <w:t xml:space="preserve"> </w:t>
      </w:r>
      <w:r>
        <w:rPr>
          <w:spacing w:val="-2"/>
        </w:rPr>
        <w:t>code:</w:t>
      </w:r>
      <w:r w:rsidR="0051242D">
        <w:rPr>
          <w:spacing w:val="-2"/>
        </w:rPr>
        <w:t xml:space="preserve">   </w:t>
      </w:r>
    </w:p>
    <w:p w14:paraId="682F65C0" w14:textId="77777777" w:rsidR="00CE16D2" w:rsidRDefault="00E907FC">
      <w:pPr>
        <w:pStyle w:val="BodyText"/>
        <w:spacing w:before="122" w:line="249" w:lineRule="auto"/>
        <w:ind w:left="106"/>
      </w:pPr>
      <w:r>
        <w:t>The</w:t>
      </w:r>
      <w:r>
        <w:rPr>
          <w:spacing w:val="40"/>
        </w:rPr>
        <w:t xml:space="preserve"> </w:t>
      </w:r>
      <w:r>
        <w:t>responsible</w:t>
      </w:r>
      <w:r>
        <w:rPr>
          <w:spacing w:val="40"/>
        </w:rPr>
        <w:t xml:space="preserve"> </w:t>
      </w:r>
      <w:r>
        <w:t>authority</w:t>
      </w:r>
      <w:r>
        <w:rPr>
          <w:spacing w:val="40"/>
        </w:rPr>
        <w:t xml:space="preserve"> </w:t>
      </w:r>
      <w:r>
        <w:t>having</w:t>
      </w:r>
      <w:r>
        <w:rPr>
          <w:spacing w:val="40"/>
        </w:rPr>
        <w:t xml:space="preserve"> </w:t>
      </w:r>
      <w:r>
        <w:t>made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agreement</w:t>
      </w:r>
      <w:r>
        <w:rPr>
          <w:spacing w:val="40"/>
        </w:rPr>
        <w:t xml:space="preserve"> </w:t>
      </w:r>
      <w:r>
        <w:t>referred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section</w:t>
      </w:r>
      <w:r>
        <w:rPr>
          <w:spacing w:val="40"/>
        </w:rPr>
        <w:t xml:space="preserve"> </w:t>
      </w:r>
      <w:r>
        <w:t>181(1)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Planning</w:t>
      </w:r>
      <w:r>
        <w:rPr>
          <w:spacing w:val="40"/>
        </w:rPr>
        <w:t xml:space="preserve"> </w:t>
      </w:r>
      <w:r>
        <w:t>and Environment Act 1987 requires a recording to be made in the Register.</w:t>
      </w:r>
    </w:p>
    <w:p w14:paraId="7D5F662A" w14:textId="441C9A9C" w:rsidR="00CE16D2" w:rsidRDefault="00DE69CE">
      <w:pPr>
        <w:pStyle w:val="BodyText"/>
        <w:rPr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93FE154" wp14:editId="4AC35EE7">
                <wp:simplePos x="0" y="0"/>
                <wp:positionH relativeFrom="page">
                  <wp:posOffset>356870</wp:posOffset>
                </wp:positionH>
                <wp:positionV relativeFrom="paragraph">
                  <wp:posOffset>56515</wp:posOffset>
                </wp:positionV>
                <wp:extent cx="6821805" cy="1270"/>
                <wp:effectExtent l="0" t="0" r="0" b="0"/>
                <wp:wrapTopAndBottom/>
                <wp:docPr id="1" name="docshape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21805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43"/>
                            <a:gd name="T2" fmla="+- 0 11305 562"/>
                            <a:gd name="T3" fmla="*/ T2 w 10743"/>
                            <a:gd name="T4" fmla="+- 0 562 562"/>
                            <a:gd name="T5" fmla="*/ T4 w 10743"/>
                            <a:gd name="T6" fmla="+- 0 11266 562"/>
                            <a:gd name="T7" fmla="*/ T6 w 10743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743">
                              <a:moveTo>
                                <a:pt x="0" y="0"/>
                              </a:moveTo>
                              <a:lnTo>
                                <a:pt x="10743" y="0"/>
                              </a:lnTo>
                              <a:moveTo>
                                <a:pt x="0" y="0"/>
                              </a:moveTo>
                              <a:lnTo>
                                <a:pt x="1070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04E12E" id="docshape6" o:spid="_x0000_s1026" style="position:absolute;margin-left:28.1pt;margin-top:4.45pt;width:537.1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43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" path="m,l10743,m,l10704,e" filled="f" strokeweight=".5pt">
                <v:path arrowok="t" o:connecttype="custom" o:connectlocs="0,0;6821805,0;0,0;6797040,0" o:connectangles="0,0,0,0"/>
                <w10:wrap type="topAndBottom" anchorx="page"/>
              </v:shape>
            </w:pict>
          </mc:Fallback>
        </mc:AlternateContent>
      </w:r>
    </w:p>
    <w:p w14:paraId="4FDF5D48" w14:textId="77777777" w:rsidR="00CE16D2" w:rsidRDefault="00E907FC">
      <w:pPr>
        <w:pStyle w:val="BodyText"/>
        <w:spacing w:before="80"/>
        <w:ind w:left="106"/>
      </w:pPr>
      <w:r>
        <w:t>Land:(volume</w:t>
      </w:r>
      <w:r>
        <w:rPr>
          <w:spacing w:val="-8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rPr>
          <w:spacing w:val="-2"/>
        </w:rPr>
        <w:t>folio)</w:t>
      </w:r>
    </w:p>
    <w:p w14:paraId="470A6F18" w14:textId="77777777" w:rsidR="00CE16D2" w:rsidRDefault="00CE16D2">
      <w:pPr>
        <w:pStyle w:val="BodyText"/>
        <w:spacing w:before="1"/>
        <w:rPr>
          <w:sz w:val="19"/>
        </w:rPr>
      </w:pPr>
    </w:p>
    <w:p w14:paraId="7654C0AF" w14:textId="4B45BE32" w:rsidR="00CE16D2" w:rsidRDefault="00E907FC">
      <w:pPr>
        <w:pStyle w:val="Heading1"/>
      </w:pPr>
      <w:r>
        <w:t>VOLUME</w:t>
      </w:r>
      <w:r>
        <w:rPr>
          <w:spacing w:val="-2"/>
        </w:rPr>
        <w:t xml:space="preserve"> </w:t>
      </w:r>
      <w:proofErr w:type="spellStart"/>
      <w:r w:rsidR="000D750D" w:rsidRPr="000D750D">
        <w:t/>
      </w:r>
      <w:proofErr w:type="spellEnd"/>
      <w:r w:rsidR="000D750D" w:rsidRPr="000D750D">
        <w:t xml:space="preserve"> </w:t>
      </w:r>
      <w:r>
        <w:t>FOLIO</w:t>
      </w:r>
      <w:r>
        <w:rPr>
          <w:spacing w:val="-1"/>
        </w:rPr>
        <w:t xml:space="preserve"> </w:t>
      </w:r>
      <w:proofErr w:type="spellStart"/>
      <w:r w:rsidR="000D750D" w:rsidRPr="000D750D">
        <w:rPr>
          <w:spacing w:val="-5"/>
        </w:rPr>
        <w:t/>
      </w:r>
      <w:proofErr w:type="spellEnd"/>
    </w:p>
    <w:p w14:paraId="2C70F907" w14:textId="57467978" w:rsidR="00CE16D2" w:rsidRDefault="00DE69CE">
      <w:pPr>
        <w:pStyle w:val="BodyText"/>
        <w:spacing w:before="5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62B42EDA" wp14:editId="5CEEFC00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2" name="docshape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  <a:gd name="T4" fmla="+- 0 562 562"/>
                            <a:gd name="T5" fmla="*/ T4 w 10782"/>
                            <a:gd name="T6" fmla="+- 0 11266 562"/>
                            <a:gd name="T7" fmla="*/ T6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  <a:cxn ang="0">
                              <a:pos x="T5" y="0"/>
                            </a:cxn>
                            <a:cxn ang="0">
                              <a:pos x="T7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  <a:moveTo>
                                <a:pt x="0" y="0"/>
                              </a:moveTo>
                              <a:lnTo>
                                <a:pt x="10704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7785541" id="docshape7" o:spid="_x0000_s1026" style="position:absolute;margin-left:28.1pt;margin-top:11.5pt;width:539.1pt;height:.1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" path="m,l10782,m,l10704,e" filled="f" strokeweight=".5pt">
                <v:path arrowok="t" o:connecttype="custom" o:connectlocs="0,0;6846570,0;0,0;6797040,0" o:connectangles="0,0,0,0"/>
                <w10:wrap type="topAndBottom" anchorx="page"/>
              </v:shape>
            </w:pict>
          </mc:Fallback>
        </mc:AlternateContent>
      </w:r>
    </w:p>
    <w:p w14:paraId="050E5A56" w14:textId="77777777" w:rsidR="00CE16D2" w:rsidRDefault="00E907FC">
      <w:pPr>
        <w:pStyle w:val="BodyText"/>
        <w:spacing w:before="80"/>
        <w:ind w:left="106"/>
      </w:pPr>
      <w:r>
        <w:t>Responsible</w:t>
      </w:r>
      <w:r>
        <w:rPr>
          <w:spacing w:val="-9"/>
        </w:rPr>
        <w:t xml:space="preserve"> </w:t>
      </w:r>
      <w:r>
        <w:t>authority:(full</w:t>
      </w:r>
      <w:r>
        <w:rPr>
          <w:spacing w:val="-8"/>
        </w:rPr>
        <w:t xml:space="preserve"> </w:t>
      </w:r>
      <w:r>
        <w:t>name</w:t>
      </w:r>
      <w:r>
        <w:rPr>
          <w:spacing w:val="-8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address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rPr>
          <w:spacing w:val="-2"/>
        </w:rPr>
        <w:t>postcode)</w:t>
      </w:r>
    </w:p>
    <w:p w14:paraId="12AC5216" w14:textId="77777777" w:rsidR="00CE16D2" w:rsidRDefault="00CE16D2">
      <w:pPr>
        <w:pStyle w:val="BodyText"/>
        <w:spacing w:before="1"/>
        <w:rPr>
          <w:sz w:val="19"/>
        </w:rPr>
      </w:pPr>
    </w:p>
    <w:p w14:paraId="77D5DC59" w14:textId="75B9AE7E" w:rsidR="00CE16D2" w:rsidRDefault="000D750D">
      <w:pPr>
        <w:pStyle w:val="Heading1"/>
      </w:pPr>
      <w:proofErr w:type="spellStart"/>
      <w:r w:rsidRPr="000D750D">
        <w:t>Mildura Rural City Council</w:t>
      </w:r>
      <w:proofErr w:type="spellEnd"/>
      <w:r w:rsidRPr="000D750D">
        <w:t xml:space="preserve">, </w:t>
      </w:r>
      <w:proofErr w:type="spellStart"/>
      <w:r w:rsidRPr="000D750D">
        <w:t>108-116 Madden Avenue MILDURA</w:t>
      </w:r>
      <w:proofErr w:type="spellEnd"/>
    </w:p>
    <w:p w14:paraId="627331AC" w14:textId="75027ECA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5764B25" wp14:editId="3791F220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3" name="docshape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9A8857" id="docshape8" o:spid="_x0000_s1026" style="position:absolute;margin-left:28.1pt;margin-top:11.5pt;width:539.1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784590B0" w14:textId="77777777" w:rsidR="00CE16D2" w:rsidRDefault="00E907FC">
      <w:pPr>
        <w:pStyle w:val="BodyText"/>
        <w:spacing w:before="79"/>
        <w:ind w:left="106"/>
      </w:pPr>
      <w:r>
        <w:t>Section</w:t>
      </w:r>
      <w:r>
        <w:rPr>
          <w:spacing w:val="-6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act</w:t>
      </w:r>
      <w:r>
        <w:rPr>
          <w:spacing w:val="-4"/>
        </w:rPr>
        <w:t xml:space="preserve"> </w:t>
      </w:r>
      <w:r>
        <w:t>under</w:t>
      </w:r>
      <w:r>
        <w:rPr>
          <w:spacing w:val="-4"/>
        </w:rPr>
        <w:t xml:space="preserve"> </w:t>
      </w:r>
      <w:r>
        <w:t>which</w:t>
      </w:r>
      <w:r>
        <w:rPr>
          <w:spacing w:val="-4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made:</w:t>
      </w:r>
    </w:p>
    <w:p w14:paraId="1FCC9DC9" w14:textId="77777777" w:rsidR="00CE16D2" w:rsidRDefault="00CE16D2">
      <w:pPr>
        <w:pStyle w:val="BodyText"/>
        <w:rPr>
          <w:sz w:val="19"/>
        </w:rPr>
      </w:pPr>
    </w:p>
    <w:p w14:paraId="07CDE697" w14:textId="77777777" w:rsidR="00CE16D2" w:rsidRDefault="00E907FC">
      <w:pPr>
        <w:pStyle w:val="Heading1"/>
      </w:pPr>
      <w:r>
        <w:t>SECTION</w:t>
      </w:r>
      <w:r>
        <w:rPr>
          <w:spacing w:val="-1"/>
        </w:rPr>
        <w:t xml:space="preserve"> </w:t>
      </w:r>
      <w:r>
        <w:t>173</w:t>
      </w:r>
      <w:r>
        <w:rPr>
          <w:spacing w:val="-1"/>
        </w:rPr>
        <w:t xml:space="preserve"> </w:t>
      </w:r>
      <w:r>
        <w:t>- PLANNING</w:t>
      </w:r>
      <w:r>
        <w:rPr>
          <w:spacing w:val="-1"/>
        </w:rPr>
        <w:t xml:space="preserve"> </w:t>
      </w:r>
      <w:r>
        <w:t xml:space="preserve">AND ENVIRONMENT ACT </w:t>
      </w:r>
      <w:r>
        <w:rPr>
          <w:spacing w:val="-4"/>
        </w:rPr>
        <w:t>1987</w:t>
      </w:r>
    </w:p>
    <w:p w14:paraId="0113D5AC" w14:textId="63AD0EEA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162D9E24" wp14:editId="43B72256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4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31CF8" id="docshape9" o:spid="_x0000_s1026" style="position:absolute;margin-left:28.1pt;margin-top:11.5pt;width:539.1pt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70F8DE67" w14:textId="77777777" w:rsidR="00CE16D2" w:rsidRDefault="00E907FC">
      <w:pPr>
        <w:pStyle w:val="BodyText"/>
        <w:spacing w:before="79"/>
        <w:ind w:left="106"/>
      </w:pPr>
      <w:r>
        <w:t>A</w:t>
      </w:r>
      <w:r>
        <w:rPr>
          <w:spacing w:val="-2"/>
        </w:rPr>
        <w:t xml:space="preserve"> </w:t>
      </w:r>
      <w:r>
        <w:t>copy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agreemen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ttached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rPr>
          <w:spacing w:val="-2"/>
        </w:rPr>
        <w:t>application:</w:t>
      </w:r>
    </w:p>
    <w:p w14:paraId="16791B18" w14:textId="77777777" w:rsidR="00CE16D2" w:rsidRDefault="00CE16D2">
      <w:pPr>
        <w:pStyle w:val="BodyText"/>
        <w:rPr>
          <w:sz w:val="19"/>
        </w:rPr>
      </w:pPr>
    </w:p>
    <w:p w14:paraId="3F112888" w14:textId="77777777" w:rsidR="00CE16D2" w:rsidRDefault="00E907FC">
      <w:pPr>
        <w:pStyle w:val="Heading1"/>
      </w:pPr>
      <w:r>
        <w:rPr>
          <w:spacing w:val="-5"/>
        </w:rPr>
        <w:t>YES</w:t>
      </w:r>
    </w:p>
    <w:p w14:paraId="104CC7D2" w14:textId="5EF09340" w:rsidR="00CE16D2" w:rsidRDefault="00DE69CE">
      <w:pPr>
        <w:pStyle w:val="BodyText"/>
        <w:spacing w:before="10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F187A6E" wp14:editId="4B38D92E">
                <wp:simplePos x="0" y="0"/>
                <wp:positionH relativeFrom="page">
                  <wp:posOffset>356870</wp:posOffset>
                </wp:positionH>
                <wp:positionV relativeFrom="paragraph">
                  <wp:posOffset>146050</wp:posOffset>
                </wp:positionV>
                <wp:extent cx="6846570" cy="1270"/>
                <wp:effectExtent l="0" t="0" r="0" b="0"/>
                <wp:wrapTopAndBottom/>
                <wp:docPr id="5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846570" cy="1270"/>
                        </a:xfrm>
                        <a:custGeom>
                          <a:avLst/>
                          <a:gdLst>
                            <a:gd name="T0" fmla="+- 0 562 562"/>
                            <a:gd name="T1" fmla="*/ T0 w 10782"/>
                            <a:gd name="T2" fmla="+- 0 11344 562"/>
                            <a:gd name="T3" fmla="*/ T2 w 10782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782">
                              <a:moveTo>
                                <a:pt x="0" y="0"/>
                              </a:moveTo>
                              <a:lnTo>
                                <a:pt x="10782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0072BF" id="docshape10" o:spid="_x0000_s1026" style="position:absolute;margin-left:28.1pt;margin-top:11.5pt;width:539.1pt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782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" path="m,l10782,e" filled="f" strokeweight=".5pt">
                <v:path arrowok="t" o:connecttype="custom" o:connectlocs="0,0;6846570,0" o:connectangles="0,0"/>
                <w10:wrap type="topAndBottom" anchorx="page"/>
              </v:shape>
            </w:pict>
          </mc:Fallback>
        </mc:AlternateContent>
      </w:r>
    </w:p>
    <w:p w14:paraId="6C9A71AB" w14:textId="77777777" w:rsidR="00CE16D2" w:rsidRDefault="00E907FC">
      <w:pPr>
        <w:pStyle w:val="BodyText"/>
        <w:spacing w:before="76"/>
        <w:ind w:left="106"/>
      </w:pPr>
      <w:r>
        <w:rPr>
          <w:spacing w:val="-2"/>
        </w:rPr>
        <w:t>Signing:</w:t>
      </w:r>
    </w:p>
    <w:p w14:paraId="7C0797AA" w14:textId="6A5B9715" w:rsidR="00CE16D2" w:rsidRDefault="00DE69CE">
      <w:pPr>
        <w:pStyle w:val="BodyText"/>
        <w:rPr>
          <w:sz w:val="13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0400" behindDoc="1" locked="0" layoutInCell="1" allowOverlap="1" wp14:anchorId="191DC660" wp14:editId="101AAC95">
                <wp:simplePos x="0" y="0"/>
                <wp:positionH relativeFrom="page">
                  <wp:posOffset>360045</wp:posOffset>
                </wp:positionH>
                <wp:positionV relativeFrom="paragraph">
                  <wp:posOffset>111760</wp:posOffset>
                </wp:positionV>
                <wp:extent cx="6766560" cy="229870"/>
                <wp:effectExtent l="0" t="0" r="0" b="0"/>
                <wp:wrapTopAndBottom/>
                <wp:docPr id="6" name="docshapegroup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66560" cy="229870"/>
                          <a:chOff x="567" y="176"/>
                          <a:chExt cx="10656" cy="362"/>
                        </a:xfrm>
                      </wpg:grpSpPr>
                      <wps:wsp>
                        <wps:cNvPr id="7" name="docshape12"/>
                        <wps:cNvSpPr>
                          <a:spLocks/>
                        </wps:cNvSpPr>
                        <wps:spPr bwMode="auto">
                          <a:xfrm>
                            <a:off x="566" y="176"/>
                            <a:ext cx="10656" cy="362"/>
                          </a:xfrm>
                          <a:custGeom>
                            <a:avLst/>
                            <a:gdLst>
                              <a:gd name="T0" fmla="+- 0 11223 567"/>
                              <a:gd name="T1" fmla="*/ T0 w 10656"/>
                              <a:gd name="T2" fmla="+- 0 176 176"/>
                              <a:gd name="T3" fmla="*/ 176 h 362"/>
                              <a:gd name="T4" fmla="+- 0 11213 567"/>
                              <a:gd name="T5" fmla="*/ T4 w 10656"/>
                              <a:gd name="T6" fmla="+- 0 176 176"/>
                              <a:gd name="T7" fmla="*/ 176 h 362"/>
                              <a:gd name="T8" fmla="+- 0 11213 567"/>
                              <a:gd name="T9" fmla="*/ T8 w 10656"/>
                              <a:gd name="T10" fmla="+- 0 186 176"/>
                              <a:gd name="T11" fmla="*/ 186 h 362"/>
                              <a:gd name="T12" fmla="+- 0 11213 567"/>
                              <a:gd name="T13" fmla="*/ T12 w 10656"/>
                              <a:gd name="T14" fmla="+- 0 528 176"/>
                              <a:gd name="T15" fmla="*/ 528 h 362"/>
                              <a:gd name="T16" fmla="+- 0 577 567"/>
                              <a:gd name="T17" fmla="*/ T16 w 10656"/>
                              <a:gd name="T18" fmla="+- 0 528 176"/>
                              <a:gd name="T19" fmla="*/ 528 h 362"/>
                              <a:gd name="T20" fmla="+- 0 577 567"/>
                              <a:gd name="T21" fmla="*/ T20 w 10656"/>
                              <a:gd name="T22" fmla="+- 0 186 176"/>
                              <a:gd name="T23" fmla="*/ 186 h 362"/>
                              <a:gd name="T24" fmla="+- 0 11213 567"/>
                              <a:gd name="T25" fmla="*/ T24 w 10656"/>
                              <a:gd name="T26" fmla="+- 0 186 176"/>
                              <a:gd name="T27" fmla="*/ 186 h 362"/>
                              <a:gd name="T28" fmla="+- 0 11213 567"/>
                              <a:gd name="T29" fmla="*/ T28 w 10656"/>
                              <a:gd name="T30" fmla="+- 0 176 176"/>
                              <a:gd name="T31" fmla="*/ 176 h 362"/>
                              <a:gd name="T32" fmla="+- 0 567 567"/>
                              <a:gd name="T33" fmla="*/ T32 w 10656"/>
                              <a:gd name="T34" fmla="+- 0 176 176"/>
                              <a:gd name="T35" fmla="*/ 176 h 362"/>
                              <a:gd name="T36" fmla="+- 0 567 567"/>
                              <a:gd name="T37" fmla="*/ T36 w 10656"/>
                              <a:gd name="T38" fmla="+- 0 538 176"/>
                              <a:gd name="T39" fmla="*/ 538 h 362"/>
                              <a:gd name="T40" fmla="+- 0 11223 567"/>
                              <a:gd name="T41" fmla="*/ T40 w 10656"/>
                              <a:gd name="T42" fmla="+- 0 538 176"/>
                              <a:gd name="T43" fmla="*/ 538 h 362"/>
                              <a:gd name="T44" fmla="+- 0 11223 567"/>
                              <a:gd name="T45" fmla="*/ T44 w 10656"/>
                              <a:gd name="T46" fmla="+- 0 176 176"/>
                              <a:gd name="T47" fmla="*/ 176 h 3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656" h="362">
                                <a:moveTo>
                                  <a:pt x="10656" y="0"/>
                                </a:moveTo>
                                <a:lnTo>
                                  <a:pt x="10646" y="0"/>
                                </a:lnTo>
                                <a:lnTo>
                                  <a:pt x="10646" y="10"/>
                                </a:lnTo>
                                <a:lnTo>
                                  <a:pt x="10646" y="352"/>
                                </a:lnTo>
                                <a:lnTo>
                                  <a:pt x="10" y="352"/>
                                </a:lnTo>
                                <a:lnTo>
                                  <a:pt x="10" y="10"/>
                                </a:lnTo>
                                <a:lnTo>
                                  <a:pt x="10646" y="10"/>
                                </a:lnTo>
                                <a:lnTo>
                                  <a:pt x="10646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62"/>
                                </a:lnTo>
                                <a:lnTo>
                                  <a:pt x="10656" y="362"/>
                                </a:lnTo>
                                <a:lnTo>
                                  <a:pt x="1065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docshape13"/>
                        <wps:cNvSpPr>
                          <a:spLocks/>
                        </wps:cNvSpPr>
                        <wps:spPr bwMode="auto">
                          <a:xfrm>
                            <a:off x="576" y="186"/>
                            <a:ext cx="10636" cy="342"/>
                          </a:xfrm>
                          <a:custGeom>
                            <a:avLst/>
                            <a:gdLst>
                              <a:gd name="T0" fmla="+- 0 11213 577"/>
                              <a:gd name="T1" fmla="*/ T0 w 10636"/>
                              <a:gd name="T2" fmla="+- 0 186 186"/>
                              <a:gd name="T3" fmla="*/ 186 h 342"/>
                              <a:gd name="T4" fmla="+- 0 577 577"/>
                              <a:gd name="T5" fmla="*/ T4 w 10636"/>
                              <a:gd name="T6" fmla="+- 0 186 186"/>
                              <a:gd name="T7" fmla="*/ 186 h 342"/>
                              <a:gd name="T8" fmla="+- 0 577 577"/>
                              <a:gd name="T9" fmla="*/ T8 w 10636"/>
                              <a:gd name="T10" fmla="+- 0 528 186"/>
                              <a:gd name="T11" fmla="*/ 528 h 342"/>
                              <a:gd name="T12" fmla="+- 0 587 577"/>
                              <a:gd name="T13" fmla="*/ T12 w 10636"/>
                              <a:gd name="T14" fmla="+- 0 518 186"/>
                              <a:gd name="T15" fmla="*/ 518 h 342"/>
                              <a:gd name="T16" fmla="+- 0 587 577"/>
                              <a:gd name="T17" fmla="*/ T16 w 10636"/>
                              <a:gd name="T18" fmla="+- 0 196 186"/>
                              <a:gd name="T19" fmla="*/ 196 h 342"/>
                              <a:gd name="T20" fmla="+- 0 11203 577"/>
                              <a:gd name="T21" fmla="*/ T20 w 10636"/>
                              <a:gd name="T22" fmla="+- 0 196 186"/>
                              <a:gd name="T23" fmla="*/ 196 h 342"/>
                              <a:gd name="T24" fmla="+- 0 11213 577"/>
                              <a:gd name="T25" fmla="*/ T24 w 10636"/>
                              <a:gd name="T26" fmla="+- 0 186 186"/>
                              <a:gd name="T27" fmla="*/ 186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636" h="342">
                                <a:moveTo>
                                  <a:pt x="10636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2"/>
                                </a:lnTo>
                                <a:lnTo>
                                  <a:pt x="10" y="332"/>
                                </a:lnTo>
                                <a:lnTo>
                                  <a:pt x="10" y="10"/>
                                </a:lnTo>
                                <a:lnTo>
                                  <a:pt x="10626" y="10"/>
                                </a:lnTo>
                                <a:lnTo>
                                  <a:pt x="10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docshape14"/>
                        <wps:cNvSpPr>
                          <a:spLocks/>
                        </wps:cNvSpPr>
                        <wps:spPr bwMode="auto">
                          <a:xfrm>
                            <a:off x="576" y="186"/>
                            <a:ext cx="10636" cy="342"/>
                          </a:xfrm>
                          <a:custGeom>
                            <a:avLst/>
                            <a:gdLst>
                              <a:gd name="T0" fmla="+- 0 11213 577"/>
                              <a:gd name="T1" fmla="*/ T0 w 10636"/>
                              <a:gd name="T2" fmla="+- 0 186 186"/>
                              <a:gd name="T3" fmla="*/ 186 h 342"/>
                              <a:gd name="T4" fmla="+- 0 11203 577"/>
                              <a:gd name="T5" fmla="*/ T4 w 10636"/>
                              <a:gd name="T6" fmla="+- 0 196 186"/>
                              <a:gd name="T7" fmla="*/ 196 h 342"/>
                              <a:gd name="T8" fmla="+- 0 11203 577"/>
                              <a:gd name="T9" fmla="*/ T8 w 10636"/>
                              <a:gd name="T10" fmla="+- 0 518 186"/>
                              <a:gd name="T11" fmla="*/ 518 h 342"/>
                              <a:gd name="T12" fmla="+- 0 587 577"/>
                              <a:gd name="T13" fmla="*/ T12 w 10636"/>
                              <a:gd name="T14" fmla="+- 0 518 186"/>
                              <a:gd name="T15" fmla="*/ 518 h 342"/>
                              <a:gd name="T16" fmla="+- 0 577 577"/>
                              <a:gd name="T17" fmla="*/ T16 w 10636"/>
                              <a:gd name="T18" fmla="+- 0 528 186"/>
                              <a:gd name="T19" fmla="*/ 528 h 342"/>
                              <a:gd name="T20" fmla="+- 0 11213 577"/>
                              <a:gd name="T21" fmla="*/ T20 w 10636"/>
                              <a:gd name="T22" fmla="+- 0 528 186"/>
                              <a:gd name="T23" fmla="*/ 528 h 342"/>
                              <a:gd name="T24" fmla="+- 0 11213 577"/>
                              <a:gd name="T25" fmla="*/ T24 w 10636"/>
                              <a:gd name="T26" fmla="+- 0 186 186"/>
                              <a:gd name="T27" fmla="*/ 186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636" h="342">
                                <a:moveTo>
                                  <a:pt x="10636" y="0"/>
                                </a:moveTo>
                                <a:lnTo>
                                  <a:pt x="10626" y="10"/>
                                </a:lnTo>
                                <a:lnTo>
                                  <a:pt x="10626" y="332"/>
                                </a:lnTo>
                                <a:lnTo>
                                  <a:pt x="10" y="332"/>
                                </a:lnTo>
                                <a:lnTo>
                                  <a:pt x="0" y="342"/>
                                </a:lnTo>
                                <a:lnTo>
                                  <a:pt x="10636" y="342"/>
                                </a:lnTo>
                                <a:lnTo>
                                  <a:pt x="1063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docshape15"/>
                        <wps:cNvSpPr txBox="1">
                          <a:spLocks noChangeArrowheads="1"/>
                        </wps:cNvSpPr>
                        <wps:spPr bwMode="auto">
                          <a:xfrm>
                            <a:off x="566" y="176"/>
                            <a:ext cx="10656" cy="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58BFF" w14:textId="6F67FD60" w:rsidR="00CE16D2" w:rsidRDefault="00CE16D2">
                              <w:pPr>
                                <w:spacing w:before="65"/>
                                <w:ind w:left="4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91DC660" id="docshapegroup11" o:spid="_x0000_s1026" style="position:absolute;margin-left:28.35pt;margin-top:8.8pt;width:532.8pt;height:18.1pt;z-index:-15726080;mso-wrap-distance-left:0;mso-wrap-distance-right:0;mso-position-horizontal-relative:page" coordorigin="567,176" coordsize="10656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">
                <v:shape id="docshape12" o:spid="_x0000_s1027" style="position:absolute;left:566;top:176;width:10656;height:362;visibility:visible;mso-wrap-style:square;v-text-anchor:top" coordsize="10656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" path="m10656,r-10,l10646,10r,342l10,352,10,10r10636,l10646,,,,,362r10656,l10656,xe" fillcolor="black" stroked="f">
                  <v:path arrowok="t" o:connecttype="custom" o:connectlocs="10656,176;10646,176;10646,186;10646,528;10,528;10,186;10646,186;10646,176;0,176;0,538;10656,538;10656,176" o:connectangles="0,0,0,0,0,0,0,0,0,0,0,0"/>
                </v:shape>
                <v:shape id="docshape13" o:spid="_x0000_s1028" style="position:absolute;left:576;top:186;width:10636;height:342;visibility:visible;mso-wrap-style:square;v-text-anchor:top" coordsize="10636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" path="m10636,l,,,342,10,332,10,10r10616,l10636,xe" fillcolor="gray" stroked="f">
                  <v:path arrowok="t" o:connecttype="custom" o:connectlocs="10636,186;0,186;0,528;10,518;10,196;10626,196;10636,186" o:connectangles="0,0,0,0,0,0,0"/>
                </v:shape>
                <v:shape id="docshape14" o:spid="_x0000_s1029" style="position:absolute;left:576;top:186;width:10636;height:342;visibility:visible;mso-wrap-style:square;v-text-anchor:top" coordsize="10636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" path="m10636,r-10,10l10626,332,10,332,,342r10636,l10636,xe" fillcolor="#d3d0c7" stroked="f">
                  <v:path arrowok="t" o:connecttype="custom" o:connectlocs="10636,186;10626,196;10626,518;10,518;0,528;10636,528;10636,186" o:connectangles="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15" o:spid="_x0000_s1030" type="#_x0000_t202" style="position:absolute;left:566;top:176;width:10656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" filled="f" stroked="f">
                  <v:textbox inset="0,0,0,0">
                    <w:txbxContent>
                      <w:p w14:paraId="4C758BFF" w14:textId="6F67FD60" w:rsidR="00CE16D2" w:rsidRDefault="00CE16D2">
                        <w:pPr>
                          <w:spacing w:before="65"/>
                          <w:ind w:left="40"/>
                        </w:pPr>
                      </w:p>
                    </w:txbxContent>
                  </v:textbox>
                </v:shape>
                <w10:wrap type="topAndBottom" anchorx="page"/>
              </v:group>
            </w:pict>
          </mc:Fallback>
        </mc:AlternateContent>
      </w:r>
    </w:p>
    <w:p w14:paraId="4A526059" w14:textId="77777777" w:rsidR="00CE16D2" w:rsidRDefault="00CE16D2">
      <w:pPr>
        <w:pStyle w:val="BodyText"/>
        <w:spacing w:before="5"/>
        <w:rPr>
          <w:sz w:val="7"/>
        </w:rPr>
      </w:pPr>
    </w:p>
    <w:p w14:paraId="55471F75" w14:textId="264CFDAC" w:rsidR="00CE16D2" w:rsidRDefault="00DE69CE">
      <w:pPr>
        <w:pStyle w:val="BodyText"/>
        <w:spacing w:before="93"/>
        <w:ind w:left="10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1712" behindDoc="0" locked="0" layoutInCell="1" allowOverlap="1" wp14:anchorId="26500075" wp14:editId="4012A4E7">
                <wp:simplePos x="0" y="0"/>
                <wp:positionH relativeFrom="page">
                  <wp:posOffset>1269365</wp:posOffset>
                </wp:positionH>
                <wp:positionV relativeFrom="paragraph">
                  <wp:posOffset>17145</wp:posOffset>
                </wp:positionV>
                <wp:extent cx="5857875" cy="229870"/>
                <wp:effectExtent l="0" t="0" r="0" b="0"/>
                <wp:wrapNone/>
                <wp:docPr id="11" name="docshapegroup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57875" cy="229870"/>
                          <a:chOff x="1999" y="27"/>
                          <a:chExt cx="9225" cy="362"/>
                        </a:xfrm>
                      </wpg:grpSpPr>
                      <wps:wsp>
                        <wps:cNvPr id="12" name="docshape17"/>
                        <wps:cNvSpPr>
                          <a:spLocks/>
                        </wps:cNvSpPr>
                        <wps:spPr bwMode="auto">
                          <a:xfrm>
                            <a:off x="1998" y="27"/>
                            <a:ext cx="9225" cy="362"/>
                          </a:xfrm>
                          <a:custGeom>
                            <a:avLst/>
                            <a:gdLst>
                              <a:gd name="T0" fmla="+- 0 11223 1999"/>
                              <a:gd name="T1" fmla="*/ T0 w 9225"/>
                              <a:gd name="T2" fmla="+- 0 27 27"/>
                              <a:gd name="T3" fmla="*/ 27 h 362"/>
                              <a:gd name="T4" fmla="+- 0 1999 1999"/>
                              <a:gd name="T5" fmla="*/ T4 w 9225"/>
                              <a:gd name="T6" fmla="+- 0 27 27"/>
                              <a:gd name="T7" fmla="*/ 27 h 362"/>
                              <a:gd name="T8" fmla="+- 0 1999 1999"/>
                              <a:gd name="T9" fmla="*/ T8 w 9225"/>
                              <a:gd name="T10" fmla="+- 0 389 27"/>
                              <a:gd name="T11" fmla="*/ 389 h 362"/>
                              <a:gd name="T12" fmla="+- 0 2009 1999"/>
                              <a:gd name="T13" fmla="*/ T12 w 9225"/>
                              <a:gd name="T14" fmla="+- 0 379 27"/>
                              <a:gd name="T15" fmla="*/ 379 h 362"/>
                              <a:gd name="T16" fmla="+- 0 2009 1999"/>
                              <a:gd name="T17" fmla="*/ T16 w 9225"/>
                              <a:gd name="T18" fmla="+- 0 37 27"/>
                              <a:gd name="T19" fmla="*/ 37 h 362"/>
                              <a:gd name="T20" fmla="+- 0 11213 1999"/>
                              <a:gd name="T21" fmla="*/ T20 w 9225"/>
                              <a:gd name="T22" fmla="+- 0 37 27"/>
                              <a:gd name="T23" fmla="*/ 37 h 362"/>
                              <a:gd name="T24" fmla="+- 0 11213 1999"/>
                              <a:gd name="T25" fmla="*/ T24 w 9225"/>
                              <a:gd name="T26" fmla="+- 0 379 27"/>
                              <a:gd name="T27" fmla="*/ 379 h 362"/>
                              <a:gd name="T28" fmla="+- 0 2009 1999"/>
                              <a:gd name="T29" fmla="*/ T28 w 9225"/>
                              <a:gd name="T30" fmla="+- 0 379 27"/>
                              <a:gd name="T31" fmla="*/ 379 h 362"/>
                              <a:gd name="T32" fmla="+- 0 1999 1999"/>
                              <a:gd name="T33" fmla="*/ T32 w 9225"/>
                              <a:gd name="T34" fmla="+- 0 389 27"/>
                              <a:gd name="T35" fmla="*/ 389 h 362"/>
                              <a:gd name="T36" fmla="+- 0 11223 1999"/>
                              <a:gd name="T37" fmla="*/ T36 w 9225"/>
                              <a:gd name="T38" fmla="+- 0 389 27"/>
                              <a:gd name="T39" fmla="*/ 389 h 362"/>
                              <a:gd name="T40" fmla="+- 0 11223 1999"/>
                              <a:gd name="T41" fmla="*/ T40 w 9225"/>
                              <a:gd name="T42" fmla="+- 0 27 27"/>
                              <a:gd name="T43" fmla="*/ 27 h 36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</a:cxnLst>
                            <a:rect l="0" t="0" r="r" b="b"/>
                            <a:pathLst>
                              <a:path w="9225" h="362">
                                <a:moveTo>
                                  <a:pt x="922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62"/>
                                </a:lnTo>
                                <a:lnTo>
                                  <a:pt x="10" y="352"/>
                                </a:lnTo>
                                <a:lnTo>
                                  <a:pt x="10" y="10"/>
                                </a:lnTo>
                                <a:lnTo>
                                  <a:pt x="9214" y="10"/>
                                </a:lnTo>
                                <a:lnTo>
                                  <a:pt x="9214" y="352"/>
                                </a:lnTo>
                                <a:lnTo>
                                  <a:pt x="10" y="352"/>
                                </a:lnTo>
                                <a:lnTo>
                                  <a:pt x="0" y="362"/>
                                </a:lnTo>
                                <a:lnTo>
                                  <a:pt x="9224" y="362"/>
                                </a:lnTo>
                                <a:lnTo>
                                  <a:pt x="922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docshape18"/>
                        <wps:cNvSpPr>
                          <a:spLocks/>
                        </wps:cNvSpPr>
                        <wps:spPr bwMode="auto">
                          <a:xfrm>
                            <a:off x="2008" y="37"/>
                            <a:ext cx="9205" cy="342"/>
                          </a:xfrm>
                          <a:custGeom>
                            <a:avLst/>
                            <a:gdLst>
                              <a:gd name="T0" fmla="+- 0 11213 2009"/>
                              <a:gd name="T1" fmla="*/ T0 w 9205"/>
                              <a:gd name="T2" fmla="+- 0 37 37"/>
                              <a:gd name="T3" fmla="*/ 37 h 342"/>
                              <a:gd name="T4" fmla="+- 0 2009 2009"/>
                              <a:gd name="T5" fmla="*/ T4 w 9205"/>
                              <a:gd name="T6" fmla="+- 0 37 37"/>
                              <a:gd name="T7" fmla="*/ 37 h 342"/>
                              <a:gd name="T8" fmla="+- 0 2009 2009"/>
                              <a:gd name="T9" fmla="*/ T8 w 9205"/>
                              <a:gd name="T10" fmla="+- 0 379 37"/>
                              <a:gd name="T11" fmla="*/ 379 h 342"/>
                              <a:gd name="T12" fmla="+- 0 2019 2009"/>
                              <a:gd name="T13" fmla="*/ T12 w 9205"/>
                              <a:gd name="T14" fmla="+- 0 369 37"/>
                              <a:gd name="T15" fmla="*/ 369 h 342"/>
                              <a:gd name="T16" fmla="+- 0 2019 2009"/>
                              <a:gd name="T17" fmla="*/ T16 w 9205"/>
                              <a:gd name="T18" fmla="+- 0 47 37"/>
                              <a:gd name="T19" fmla="*/ 47 h 342"/>
                              <a:gd name="T20" fmla="+- 0 11203 2009"/>
                              <a:gd name="T21" fmla="*/ T20 w 9205"/>
                              <a:gd name="T22" fmla="+- 0 47 37"/>
                              <a:gd name="T23" fmla="*/ 47 h 342"/>
                              <a:gd name="T24" fmla="+- 0 11213 2009"/>
                              <a:gd name="T25" fmla="*/ T24 w 9205"/>
                              <a:gd name="T26" fmla="+- 0 37 37"/>
                              <a:gd name="T27" fmla="*/ 37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205" h="342">
                                <a:moveTo>
                                  <a:pt x="920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42"/>
                                </a:lnTo>
                                <a:lnTo>
                                  <a:pt x="10" y="332"/>
                                </a:lnTo>
                                <a:lnTo>
                                  <a:pt x="10" y="10"/>
                                </a:lnTo>
                                <a:lnTo>
                                  <a:pt x="9194" y="10"/>
                                </a:lnTo>
                                <a:lnTo>
                                  <a:pt x="9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80808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docshape19"/>
                        <wps:cNvSpPr>
                          <a:spLocks/>
                        </wps:cNvSpPr>
                        <wps:spPr bwMode="auto">
                          <a:xfrm>
                            <a:off x="2008" y="37"/>
                            <a:ext cx="9205" cy="342"/>
                          </a:xfrm>
                          <a:custGeom>
                            <a:avLst/>
                            <a:gdLst>
                              <a:gd name="T0" fmla="+- 0 11213 2009"/>
                              <a:gd name="T1" fmla="*/ T0 w 9205"/>
                              <a:gd name="T2" fmla="+- 0 37 37"/>
                              <a:gd name="T3" fmla="*/ 37 h 342"/>
                              <a:gd name="T4" fmla="+- 0 11203 2009"/>
                              <a:gd name="T5" fmla="*/ T4 w 9205"/>
                              <a:gd name="T6" fmla="+- 0 47 37"/>
                              <a:gd name="T7" fmla="*/ 47 h 342"/>
                              <a:gd name="T8" fmla="+- 0 11203 2009"/>
                              <a:gd name="T9" fmla="*/ T8 w 9205"/>
                              <a:gd name="T10" fmla="+- 0 369 37"/>
                              <a:gd name="T11" fmla="*/ 369 h 342"/>
                              <a:gd name="T12" fmla="+- 0 2019 2009"/>
                              <a:gd name="T13" fmla="*/ T12 w 9205"/>
                              <a:gd name="T14" fmla="+- 0 369 37"/>
                              <a:gd name="T15" fmla="*/ 369 h 342"/>
                              <a:gd name="T16" fmla="+- 0 2009 2009"/>
                              <a:gd name="T17" fmla="*/ T16 w 9205"/>
                              <a:gd name="T18" fmla="+- 0 379 37"/>
                              <a:gd name="T19" fmla="*/ 379 h 342"/>
                              <a:gd name="T20" fmla="+- 0 11213 2009"/>
                              <a:gd name="T21" fmla="*/ T20 w 9205"/>
                              <a:gd name="T22" fmla="+- 0 379 37"/>
                              <a:gd name="T23" fmla="*/ 379 h 342"/>
                              <a:gd name="T24" fmla="+- 0 11213 2009"/>
                              <a:gd name="T25" fmla="*/ T24 w 9205"/>
                              <a:gd name="T26" fmla="+- 0 37 37"/>
                              <a:gd name="T27" fmla="*/ 37 h 34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9205" h="342">
                                <a:moveTo>
                                  <a:pt x="9204" y="0"/>
                                </a:moveTo>
                                <a:lnTo>
                                  <a:pt x="9194" y="10"/>
                                </a:lnTo>
                                <a:lnTo>
                                  <a:pt x="9194" y="332"/>
                                </a:lnTo>
                                <a:lnTo>
                                  <a:pt x="10" y="332"/>
                                </a:lnTo>
                                <a:lnTo>
                                  <a:pt x="0" y="342"/>
                                </a:lnTo>
                                <a:lnTo>
                                  <a:pt x="9204" y="342"/>
                                </a:lnTo>
                                <a:lnTo>
                                  <a:pt x="9204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3D0C7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docshape20"/>
                        <wps:cNvSpPr txBox="1">
                          <a:spLocks noChangeArrowheads="1"/>
                        </wps:cNvSpPr>
                        <wps:spPr bwMode="auto">
                          <a:xfrm>
                            <a:off x="1998" y="27"/>
                            <a:ext cx="9225" cy="3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4AF218" w14:textId="03703168" w:rsidR="00CE16D2" w:rsidRDefault="00CE16D2">
                              <w:pPr>
                                <w:spacing w:before="65"/>
                                <w:ind w:left="40"/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6500075" id="docshapegroup16" o:spid="_x0000_s1031" style="position:absolute;left:0;text-align:left;margin-left:99.95pt;margin-top:1.35pt;width:461.25pt;height:18.1pt;z-index:15731712;mso-position-horizontal-relative:page" coordorigin="1999,27" coordsize="9225,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">
                <v:shape id="docshape17" o:spid="_x0000_s1032" style="position:absolute;left:1998;top:27;width:9225;height:362;visibility:visible;mso-wrap-style:square;v-text-anchor:top" coordsize="9225,3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" path="m9224,l,,,362,10,352,10,10r9204,l9214,352,10,352,,362r9224,l9224,xe" fillcolor="black" stroked="f">
                  <v:path arrowok="t" o:connecttype="custom" o:connectlocs="9224,27;0,27;0,389;10,379;10,37;9214,37;9214,379;10,379;0,389;9224,389;9224,27" o:connectangles="0,0,0,0,0,0,0,0,0,0,0"/>
                </v:shape>
                <v:shape id="docshape18" o:spid="_x0000_s1033" style="position:absolute;left:2008;top:37;width:9205;height:342;visibility:visible;mso-wrap-style:square;v-text-anchor:top" coordsize="9205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" path="m9204,l,,,342,10,332,10,10r9184,l9204,xe" fillcolor="gray" stroked="f">
                  <v:path arrowok="t" o:connecttype="custom" o:connectlocs="9204,37;0,37;0,379;10,369;10,47;9194,47;9204,37" o:connectangles="0,0,0,0,0,0,0"/>
                </v:shape>
                <v:shape id="docshape19" o:spid="_x0000_s1034" style="position:absolute;left:2008;top:37;width:9205;height:342;visibility:visible;mso-wrap-style:square;v-text-anchor:top" coordsize="9205,3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" path="m9204,r-10,10l9194,332,10,332,,342r9204,l9204,xe" fillcolor="#d3d0c7" stroked="f">
                  <v:path arrowok="t" o:connecttype="custom" o:connectlocs="9204,37;9194,47;9194,369;10,369;0,379;9204,379;9204,37" o:connectangles="0,0,0,0,0,0,0"/>
                </v:shape>
                <v:shape id="docshape20" o:spid="_x0000_s1035" type="#_x0000_t202" style="position:absolute;left:1998;top:27;width:9225;height:3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" filled="f" stroked="f">
                  <v:textbox inset="0,0,0,0">
                    <w:txbxContent>
                      <w:p w14:paraId="184AF218" w14:textId="03703168" w:rsidR="00CE16D2" w:rsidRDefault="00CE16D2">
                        <w:pPr>
                          <w:spacing w:before="65"/>
                          <w:ind w:left="40"/>
                        </w:pP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E907FC">
        <w:rPr>
          <w:spacing w:val="-2"/>
        </w:rPr>
        <w:t>Representing</w:t>
      </w:r>
    </w:p>
    <w:p w14:paraId="248E9F47" w14:textId="77777777" w:rsidR="00CE16D2" w:rsidRDefault="00CE16D2">
      <w:pPr>
        <w:pStyle w:val="BodyText"/>
        <w:spacing w:before="6"/>
        <w:rPr>
          <w:sz w:val="17"/>
        </w:rPr>
      </w:pPr>
    </w:p>
    <w:p w14:paraId="0E811D1F" w14:textId="3DCF6EFA" w:rsidR="00CE16D2" w:rsidRDefault="00DE69CE">
      <w:pPr>
        <w:pStyle w:val="BodyText"/>
        <w:spacing w:before="93" w:line="384" w:lineRule="auto"/>
        <w:ind w:left="333" w:right="94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662E4917" wp14:editId="24968740">
                <wp:simplePos x="0" y="0"/>
                <wp:positionH relativeFrom="page">
                  <wp:posOffset>1007745</wp:posOffset>
                </wp:positionH>
                <wp:positionV relativeFrom="paragraph">
                  <wp:posOffset>817245</wp:posOffset>
                </wp:positionV>
                <wp:extent cx="5982335" cy="200025"/>
                <wp:effectExtent l="0" t="0" r="0" b="0"/>
                <wp:wrapNone/>
                <wp:docPr id="16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82335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547E8328" w14:textId="1F7139B4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2E4917" id="docshape21" o:spid="_x0000_s1036" type="#_x0000_t202" style="position:absolute;left:0;text-align:left;margin-left:79.35pt;margin-top:64.35pt;width:471.05pt;height:15.75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" filled="f" strokeweight=".5pt">
                <v:textbox inset="0,0,0,0">
                  <w:txbxContent>
                    <w:p w14:paraId="547E8328" w14:textId="1F7139B4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18B6E73A" wp14:editId="385A0E76">
                <wp:simplePos x="0" y="0"/>
                <wp:positionH relativeFrom="page">
                  <wp:posOffset>1440180</wp:posOffset>
                </wp:positionH>
                <wp:positionV relativeFrom="paragraph">
                  <wp:posOffset>545465</wp:posOffset>
                </wp:positionV>
                <wp:extent cx="5549900" cy="200025"/>
                <wp:effectExtent l="0" t="0" r="0" b="0"/>
                <wp:wrapNone/>
                <wp:docPr id="17" name="docshape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B28BD7E" w14:textId="3E2EAB5F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B6E73A" id="docshape22" o:spid="_x0000_s1037" type="#_x0000_t202" style="position:absolute;left:0;text-align:left;margin-left:113.4pt;margin-top:42.95pt;width:437pt;height:15.75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" filled="f" strokeweight=".5pt">
                <v:textbox inset="0,0,0,0">
                  <w:txbxContent>
                    <w:p w14:paraId="3B28BD7E" w14:textId="3E2EAB5F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3BD156D1" wp14:editId="7A6A2A7E">
                <wp:simplePos x="0" y="0"/>
                <wp:positionH relativeFrom="page">
                  <wp:posOffset>1440180</wp:posOffset>
                </wp:positionH>
                <wp:positionV relativeFrom="paragraph">
                  <wp:posOffset>273685</wp:posOffset>
                </wp:positionV>
                <wp:extent cx="5549900" cy="200025"/>
                <wp:effectExtent l="0" t="0" r="0" b="0"/>
                <wp:wrapNone/>
                <wp:docPr id="18" name="docshape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49900" cy="20002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3127186C" w14:textId="02241B0E" w:rsidR="00CE16D2" w:rsidRDefault="00CE16D2">
                            <w:pPr>
                              <w:spacing w:before="37"/>
                              <w:ind w:left="15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D156D1" id="docshape23" o:spid="_x0000_s1038" type="#_x0000_t202" style="position:absolute;left:0;text-align:left;margin-left:113.4pt;margin-top:21.55pt;width:437pt;height:15.75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" filled="f" strokeweight=".5pt">
                <v:textbox inset="0,0,0,0">
                  <w:txbxContent>
                    <w:p w14:paraId="3127186C" w14:textId="02241B0E" w:rsidR="00CE16D2" w:rsidRDefault="00CE16D2">
                      <w:pPr>
                        <w:spacing w:before="37"/>
                        <w:ind w:left="15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907FC">
        <w:rPr>
          <w:spacing w:val="-2"/>
        </w:rPr>
        <w:t>Signer</w:t>
      </w:r>
      <w:r w:rsidR="00E907FC">
        <w:rPr>
          <w:spacing w:val="80"/>
        </w:rPr>
        <w:t xml:space="preserve"> </w:t>
      </w:r>
      <w:r w:rsidR="00E907FC">
        <w:rPr>
          <w:spacing w:val="-4"/>
        </w:rPr>
        <w:t xml:space="preserve">Name </w:t>
      </w:r>
      <w:proofErr w:type="spellStart"/>
      <w:r w:rsidR="00E907FC">
        <w:rPr>
          <w:spacing w:val="-2"/>
        </w:rPr>
        <w:t>Organisation</w:t>
      </w:r>
      <w:proofErr w:type="spellEnd"/>
    </w:p>
    <w:p w14:paraId="0A46D5D4" w14:textId="77777777" w:rsidR="00CE16D2" w:rsidRDefault="00E907FC">
      <w:pPr>
        <w:pStyle w:val="BodyText"/>
        <w:spacing w:before="22"/>
        <w:ind w:left="333"/>
      </w:pPr>
      <w:r>
        <w:rPr>
          <w:spacing w:val="-4"/>
        </w:rPr>
        <w:t>Role</w:t>
      </w:r>
    </w:p>
    <w:p w14:paraId="5A85D5E5" w14:textId="77777777" w:rsidR="00CE16D2" w:rsidRDefault="00CE16D2">
      <w:pPr>
        <w:sectPr w:rsidR="00CE16D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type w:val="continuous"/>
          <w:pgSz w:w="11910" w:h="16840"/>
          <w:pgMar w:top="2880" w:right="460" w:bottom="2620" w:left="460" w:header="562" w:footer="2438" w:gutter="0"/>
          <w:pgNumType w:start="1"/>
          <w:cols w:space="720"/>
        </w:sectPr>
      </w:pPr>
    </w:p>
    <w:p w14:paraId="5B6B8EA7" w14:textId="77777777" w:rsidR="00CE16D2" w:rsidRDefault="00CE16D2">
      <w:pPr>
        <w:pStyle w:val="BodyText"/>
        <w:spacing w:before="8"/>
        <w:rPr>
          <w:sz w:val="19"/>
        </w:rPr>
      </w:pPr>
    </w:p>
    <w:p w14:paraId="484C7C0D" w14:textId="29C1B3D3" w:rsidR="00CE16D2" w:rsidRDefault="00DE69CE">
      <w:pPr>
        <w:pStyle w:val="BodyText"/>
        <w:spacing w:before="0"/>
        <w:ind w:left="101"/>
        <w:rPr>
          <w:sz w:val="20"/>
        </w:rPr>
      </w:pPr>
      <w:r>
        <w:rPr>
          <w:noProof/>
          <w:sz w:val="20"/>
        </w:rPr>
        <mc:AlternateContent>
          <mc:Choice Requires="wpg">
            <w:drawing>
              <wp:inline distT="0" distB="0" distL="0" distR="0" wp14:anchorId="33087D31" wp14:editId="1B68788D">
                <wp:extent cx="6809740" cy="5861790"/>
                <wp:effectExtent l="0" t="0" r="10160" b="24765"/>
                <wp:docPr id="19" name="docshapegroup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09740" cy="5861790"/>
                          <a:chOff x="5" y="5"/>
                          <a:chExt cx="10724" cy="7192"/>
                        </a:xfrm>
                      </wpg:grpSpPr>
                      <wps:wsp>
                        <wps:cNvPr id="20" name="docshape25"/>
                        <wps:cNvSpPr>
                          <a:spLocks noChangeArrowheads="1"/>
                        </wps:cNvSpPr>
                        <wps:spPr bwMode="auto">
                          <a:xfrm>
                            <a:off x="5" y="5"/>
                            <a:ext cx="10724" cy="7192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solidFill>
                              <a:srgbClr val="E4E4E4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docshape26"/>
                        <wps:cNvSpPr txBox="1">
                          <a:spLocks noChangeArrowheads="1"/>
                        </wps:cNvSpPr>
                        <wps:spPr bwMode="auto">
                          <a:xfrm>
                            <a:off x="260" y="328"/>
                            <a:ext cx="9484" cy="28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C50F622" w14:textId="77777777" w:rsidR="00CE16D2" w:rsidRDefault="00E907FC">
                              <w:pPr>
                                <w:spacing w:line="246" w:lineRule="exact"/>
                              </w:pPr>
                              <w:r>
                                <w:rPr>
                                  <w:spacing w:val="-2"/>
                                </w:rPr>
                                <w:t>Certifications</w:t>
                              </w:r>
                            </w:p>
                            <w:p w14:paraId="68FF4327" w14:textId="77777777" w:rsidR="00CE16D2" w:rsidRDefault="00CE16D2">
                              <w:pPr>
                                <w:spacing w:before="10"/>
                                <w:rPr>
                                  <w:sz w:val="23"/>
                                </w:rPr>
                              </w:pPr>
                            </w:p>
                            <w:p w14:paraId="23C00FFA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aken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reasonabl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steps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t>to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verify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identity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of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1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applicant.</w:t>
                              </w:r>
                            </w:p>
                            <w:p w14:paraId="1A31B760" w14:textId="77777777" w:rsidR="00CE16D2" w:rsidRDefault="00CE16D2">
                              <w:pPr>
                                <w:spacing w:before="11"/>
                                <w:rPr>
                                  <w:sz w:val="23"/>
                                </w:rPr>
                              </w:pPr>
                            </w:p>
                            <w:p w14:paraId="00549148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  <w:spacing w:line="249" w:lineRule="auto"/>
                                <w:ind w:left="0" w:right="67" w:firstLine="0"/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holds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a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properly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completed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lient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t>Authorisation</w:t>
                              </w:r>
                              <w:proofErr w:type="spellEnd"/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fo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onveyancing</w:t>
                              </w:r>
                              <w:r>
                                <w:rPr>
                                  <w:spacing w:val="-5"/>
                                </w:rPr>
                                <w:t xml:space="preserve"> </w:t>
                              </w:r>
                              <w:r>
                                <w:t>Transaction including this Registry Instrument or Document.</w:t>
                              </w:r>
                            </w:p>
                            <w:p w14:paraId="47561B7F" w14:textId="77777777" w:rsidR="00CE16D2" w:rsidRDefault="00CE16D2">
                              <w:pPr>
                                <w:spacing w:before="1"/>
                                <w:rPr>
                                  <w:sz w:val="23"/>
                                </w:rPr>
                              </w:pPr>
                            </w:p>
                            <w:p w14:paraId="4D69B4A6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retained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th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evidenc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supporting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is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Registry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nstrument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t>or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rPr>
                                  <w:spacing w:val="-2"/>
                                </w:rPr>
                                <w:t>Document.</w:t>
                              </w:r>
                            </w:p>
                            <w:p w14:paraId="6B44208A" w14:textId="77777777" w:rsidR="00CE16D2" w:rsidRDefault="00CE16D2">
                              <w:pPr>
                                <w:spacing w:before="6"/>
                                <w:rPr>
                                  <w:sz w:val="23"/>
                                </w:rPr>
                              </w:pPr>
                            </w:p>
                            <w:p w14:paraId="2FA13EFA" w14:textId="77777777" w:rsidR="00CE16D2" w:rsidRDefault="00E907FC">
                              <w:pPr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left" w:pos="185"/>
                                </w:tabs>
                                <w:spacing w:line="249" w:lineRule="auto"/>
                                <w:ind w:left="0" w:right="18" w:firstLine="0"/>
                              </w:pPr>
                              <w:r>
                                <w:t>Th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Certifie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has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aken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reasonable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step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o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ensure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that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this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Registry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nstrument</w:t>
                              </w:r>
                              <w:r>
                                <w:rPr>
                                  <w:spacing w:val="-3"/>
                                </w:rPr>
                                <w:t xml:space="preserve"> </w:t>
                              </w:r>
                              <w:r>
                                <w:t>or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Document</w:t>
                              </w:r>
                              <w:r>
                                <w:rPr>
                                  <w:spacing w:val="-4"/>
                                </w:rPr>
                                <w:t xml:space="preserve"> </w:t>
                              </w:r>
                              <w:r>
                                <w:t>is correct and compliant with relevant legislation and any Prescribed Requirement.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2" name="docshape27"/>
                        <wps:cNvSpPr txBox="1">
                          <a:spLocks noChangeArrowheads="1"/>
                        </wps:cNvSpPr>
                        <wps:spPr bwMode="auto">
                          <a:xfrm>
                            <a:off x="231" y="3818"/>
                            <a:ext cx="6175" cy="19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CDF5E9" w14:textId="77777777" w:rsidR="000D750D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>Executed on behalf of</w:t>
                              </w:r>
                              <w:r>
                                <w:rPr>
                                  <w:spacing w:val="40"/>
                                </w:rPr>
                                <w:t xml:space="preserve"> </w:t>
                              </w:r>
                            </w:p>
                            <w:p w14:paraId="21F22BDD" w14:textId="77777777" w:rsidR="000D750D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>Signer Name</w:t>
                              </w:r>
                              <w:r>
                                <w:tab/>
                              </w:r>
                            </w:p>
                            <w:p w14:paraId="241D808E" w14:textId="62898C1C" w:rsidR="00CE16D2" w:rsidRDefault="00E907FC">
                              <w:pPr>
                                <w:tabs>
                                  <w:tab w:val="left" w:pos="2303"/>
                                </w:tabs>
                                <w:spacing w:line="348" w:lineRule="auto"/>
                                <w:ind w:right="1411"/>
                              </w:pPr>
                              <w:r>
                                <w:t xml:space="preserve">Signer </w:t>
                              </w:r>
                              <w:proofErr w:type="spellStart"/>
                              <w:r>
                                <w:t>Organisation</w:t>
                              </w:r>
                              <w:proofErr w:type="spellEnd"/>
                              <w:r>
                                <w:tab/>
                              </w:r>
                            </w:p>
                            <w:p w14:paraId="1AD98D7F" w14:textId="51D0EB4F" w:rsidR="00CE16D2" w:rsidRDefault="00E907FC">
                              <w:pPr>
                                <w:tabs>
                                  <w:tab w:val="left" w:pos="2303"/>
                                </w:tabs>
                                <w:spacing w:line="251" w:lineRule="exact"/>
                              </w:pPr>
                              <w:r>
                                <w:t>Signer</w:t>
                              </w:r>
                              <w:r>
                                <w:rPr>
                                  <w:spacing w:val="-2"/>
                                </w:rPr>
                                <w:t xml:space="preserve"> </w:t>
                              </w:r>
                              <w:r>
                                <w:rPr>
                                  <w:spacing w:val="-4"/>
                                </w:rPr>
                                <w:t>Role</w:t>
                              </w:r>
                              <w:r>
                                <w:tab/>
                              </w:r>
                            </w:p>
                            <w:p w14:paraId="271606AC" w14:textId="77777777" w:rsidR="00CE16D2" w:rsidRDefault="00CE16D2">
                              <w:pPr>
                                <w:spacing w:before="9"/>
                                <w:rPr>
                                  <w:sz w:val="25"/>
                                </w:rPr>
                              </w:pPr>
                            </w:p>
                            <w:p w14:paraId="130ABD8B" w14:textId="55BF5EDE" w:rsidR="00CE16D2" w:rsidRDefault="00E907FC">
                              <w:r>
                                <w:rPr>
                                  <w:spacing w:val="-2"/>
                                </w:rPr>
                                <w:t>Signature</w:t>
                              </w:r>
                              <w:r w:rsidR="00295C8F">
                                <w:rPr>
                                  <w:spacing w:val="-2"/>
                                </w:rPr>
                                <w:tab/>
                              </w:r>
                              <w:r w:rsidR="00295C8F">
                                <w:rPr>
                                  <w:spacing w:val="-2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3" name="docshape28"/>
                        <wps:cNvSpPr txBox="1">
                          <a:spLocks noChangeArrowheads="1"/>
                        </wps:cNvSpPr>
                        <wps:spPr bwMode="auto">
                          <a:xfrm>
                            <a:off x="231" y="6307"/>
                            <a:ext cx="1512" cy="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4F42B88" w14:textId="77777777" w:rsidR="00CE16D2" w:rsidRDefault="00E907FC">
                              <w:pPr>
                                <w:spacing w:line="246" w:lineRule="exact"/>
                              </w:pPr>
                              <w:r>
                                <w:t xml:space="preserve">Execution </w:t>
                              </w:r>
                              <w:r>
                                <w:rPr>
                                  <w:spacing w:val="-4"/>
                                </w:rPr>
                                <w:t>Date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24" name="docshape29"/>
                        <wps:cNvSpPr txBox="1">
                          <a:spLocks noChangeArrowheads="1"/>
                        </wps:cNvSpPr>
                        <wps:spPr bwMode="auto">
                          <a:xfrm>
                            <a:off x="2535" y="6307"/>
                            <a:ext cx="3323" cy="2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44DB2CD" w14:textId="242251AD" w:rsidR="00CE16D2" w:rsidRPr="000D750D" w:rsidRDefault="000D750D">
                              <w:pPr>
                                <w:spacing w:line="246" w:lineRule="exact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spacing w:val="-2"/>
                                  <w:lang w:val="en-AU"/>
                                </w:rPr>
                                <w:t>Date-month- year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087D31" id="docshapegroup24" o:spid="_x0000_s1039" style="width:536.2pt;height:461.55pt;mso-position-horizontal-relative:char;mso-position-vertical-relative:line" coordorigin="5,5" coordsize="10724,71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">
                <v:rect id="docshape25" o:spid="_x0000_s1040" style="position:absolute;left:5;top:5;width:10724;height:71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" filled="f" strokecolor="#e4e4e4" strokeweight=".5pt"/>
                <v:shape id="docshape26" o:spid="_x0000_s1041" type="#_x0000_t202" style="position:absolute;left:260;top:328;width:9484;height:28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" filled="f" stroked="f">
                  <v:textbox inset="0,0,0,0">
                    <w:txbxContent>
                      <w:p w14:paraId="1C50F622" w14:textId="77777777" w:rsidR="00CE16D2" w:rsidRDefault="00E907FC">
                        <w:pPr>
                          <w:spacing w:line="246" w:lineRule="exact"/>
                        </w:pPr>
                        <w:r>
                          <w:rPr>
                            <w:spacing w:val="-2"/>
                          </w:rPr>
                          <w:t>Certifications</w:t>
                        </w:r>
                      </w:p>
                      <w:p w14:paraId="68FF4327" w14:textId="77777777" w:rsidR="00CE16D2" w:rsidRDefault="00CE16D2">
                        <w:pPr>
                          <w:spacing w:before="10"/>
                          <w:rPr>
                            <w:sz w:val="23"/>
                          </w:rPr>
                        </w:pPr>
                      </w:p>
                      <w:p w14:paraId="23C00FFA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</w:pPr>
                        <w:r>
                          <w:t>Th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aken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reasonabl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steps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t>to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verify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identity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of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1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applicant.</w:t>
                        </w:r>
                      </w:p>
                      <w:p w14:paraId="1A31B760" w14:textId="77777777" w:rsidR="00CE16D2" w:rsidRDefault="00CE16D2">
                        <w:pPr>
                          <w:spacing w:before="11"/>
                          <w:rPr>
                            <w:sz w:val="23"/>
                          </w:rPr>
                        </w:pPr>
                      </w:p>
                      <w:p w14:paraId="00549148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  <w:spacing w:line="249" w:lineRule="auto"/>
                          <w:ind w:left="0" w:right="67" w:firstLine="0"/>
                        </w:pPr>
                        <w:r>
                          <w:t>The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holds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a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properly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completed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lient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proofErr w:type="spellStart"/>
                        <w:r>
                          <w:t>Authorisation</w:t>
                        </w:r>
                        <w:proofErr w:type="spellEnd"/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fo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onveyancing</w:t>
                        </w:r>
                        <w:r>
                          <w:rPr>
                            <w:spacing w:val="-5"/>
                          </w:rPr>
                          <w:t xml:space="preserve"> </w:t>
                        </w:r>
                        <w:r>
                          <w:t>Transaction including this Registry Instrument or Document.</w:t>
                        </w:r>
                      </w:p>
                      <w:p w14:paraId="47561B7F" w14:textId="77777777" w:rsidR="00CE16D2" w:rsidRDefault="00CE16D2">
                        <w:pPr>
                          <w:spacing w:before="1"/>
                          <w:rPr>
                            <w:sz w:val="23"/>
                          </w:rPr>
                        </w:pPr>
                      </w:p>
                      <w:p w14:paraId="4D69B4A6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</w:pP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retained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th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evidenc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supporting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is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Registry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nstrument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t>or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rPr>
                            <w:spacing w:val="-2"/>
                          </w:rPr>
                          <w:t>Document.</w:t>
                        </w:r>
                      </w:p>
                      <w:p w14:paraId="6B44208A" w14:textId="77777777" w:rsidR="00CE16D2" w:rsidRDefault="00CE16D2">
                        <w:pPr>
                          <w:spacing w:before="6"/>
                          <w:rPr>
                            <w:sz w:val="23"/>
                          </w:rPr>
                        </w:pPr>
                      </w:p>
                      <w:p w14:paraId="2FA13EFA" w14:textId="77777777" w:rsidR="00CE16D2" w:rsidRDefault="00E907FC">
                        <w:pPr>
                          <w:numPr>
                            <w:ilvl w:val="0"/>
                            <w:numId w:val="1"/>
                          </w:numPr>
                          <w:tabs>
                            <w:tab w:val="left" w:pos="185"/>
                          </w:tabs>
                          <w:spacing w:line="249" w:lineRule="auto"/>
                          <w:ind w:left="0" w:right="18" w:firstLine="0"/>
                        </w:pPr>
                        <w:r>
                          <w:t>Th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Certifie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has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aken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reasonable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step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o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ensure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that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this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Registry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nstrument</w:t>
                        </w:r>
                        <w:r>
                          <w:rPr>
                            <w:spacing w:val="-3"/>
                          </w:rPr>
                          <w:t xml:space="preserve"> </w:t>
                        </w:r>
                        <w:r>
                          <w:t>or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Document</w:t>
                        </w:r>
                        <w:r>
                          <w:rPr>
                            <w:spacing w:val="-4"/>
                          </w:rPr>
                          <w:t xml:space="preserve"> </w:t>
                        </w:r>
                        <w:r>
                          <w:t>is correct and compliant with relevant legislation and any Prescribed Requirement.</w:t>
                        </w:r>
                      </w:p>
                    </w:txbxContent>
                  </v:textbox>
                </v:shape>
                <v:shape id="docshape27" o:spid="_x0000_s1042" type="#_x0000_t202" style="position:absolute;left:231;top:3818;width:6175;height:19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" filled="f" stroked="f">
                  <v:textbox inset="0,0,0,0">
                    <w:txbxContent>
                      <w:p w14:paraId="34CDF5E9" w14:textId="77777777" w:rsidR="000D750D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>Executed on behalf of</w:t>
                        </w:r>
                        <w:r>
                          <w:rPr>
                            <w:spacing w:val="40"/>
                          </w:rPr>
                          <w:t xml:space="preserve"> </w:t>
                        </w:r>
                      </w:p>
                      <w:p w14:paraId="21F22BDD" w14:textId="77777777" w:rsidR="000D750D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>Signer Name</w:t>
                        </w:r>
                        <w:r>
                          <w:tab/>
                        </w:r>
                      </w:p>
                      <w:p w14:paraId="241D808E" w14:textId="62898C1C" w:rsidR="00CE16D2" w:rsidRDefault="00E907FC">
                        <w:pPr>
                          <w:tabs>
                            <w:tab w:val="left" w:pos="2303"/>
                          </w:tabs>
                          <w:spacing w:line="348" w:lineRule="auto"/>
                          <w:ind w:right="1411"/>
                        </w:pPr>
                        <w:r>
                          <w:t xml:space="preserve">Signer </w:t>
                        </w:r>
                        <w:proofErr w:type="spellStart"/>
                        <w:r>
                          <w:t>Organisation</w:t>
                        </w:r>
                        <w:proofErr w:type="spellEnd"/>
                        <w:r>
                          <w:tab/>
                        </w:r>
                      </w:p>
                      <w:p w14:paraId="1AD98D7F" w14:textId="51D0EB4F" w:rsidR="00CE16D2" w:rsidRDefault="00E907FC">
                        <w:pPr>
                          <w:tabs>
                            <w:tab w:val="left" w:pos="2303"/>
                          </w:tabs>
                          <w:spacing w:line="251" w:lineRule="exact"/>
                        </w:pPr>
                        <w:r>
                          <w:t>Signer</w:t>
                        </w:r>
                        <w:r>
                          <w:rPr>
                            <w:spacing w:val="-2"/>
                          </w:rPr>
                          <w:t xml:space="preserve"> </w:t>
                        </w:r>
                        <w:r>
                          <w:rPr>
                            <w:spacing w:val="-4"/>
                          </w:rPr>
                          <w:t>Role</w:t>
                        </w:r>
                        <w:r>
                          <w:tab/>
                        </w:r>
                      </w:p>
                      <w:p w14:paraId="271606AC" w14:textId="77777777" w:rsidR="00CE16D2" w:rsidRDefault="00CE16D2">
                        <w:pPr>
                          <w:spacing w:before="9"/>
                          <w:rPr>
                            <w:sz w:val="25"/>
                          </w:rPr>
                        </w:pPr>
                      </w:p>
                      <w:p w14:paraId="130ABD8B" w14:textId="55BF5EDE" w:rsidR="00CE16D2" w:rsidRDefault="00E907FC">
                        <w:r>
                          <w:rPr>
                            <w:spacing w:val="-2"/>
                          </w:rPr>
                          <w:t>Signature</w:t>
                        </w:r>
                        <w:r w:rsidR="00295C8F">
                          <w:rPr>
                            <w:spacing w:val="-2"/>
                          </w:rPr>
                          <w:tab/>
                        </w:r>
                        <w:r w:rsidR="00295C8F">
                          <w:rPr>
                            <w:spacing w:val="-2"/>
                          </w:rPr>
                          <w:tab/>
                        </w:r>
                      </w:p>
                    </w:txbxContent>
                  </v:textbox>
                </v:shape>
                <v:shape id="docshape28" o:spid="_x0000_s1043" type="#_x0000_t202" style="position:absolute;left:231;top:6307;width:1512;height: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/jUxAAAANsAAAAPAAAAZHJzL2Rvd25yZXYueG1sRI9Ba8JA&#10;FITvBf/D8oTe6sa2iE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CG3+NTEAAAA2wAAAA8A&#10;AAAAAAAAAAAAAAAABwIAAGRycy9kb3ducmV2LnhtbFBLBQYAAAAAAwADALcAAAD4AgAAAAA=&#10;" filled="f" stroked="f">
                  <v:textbox inset="0,0,0,0">
                    <w:txbxContent>
                      <w:p w14:paraId="54F42B88" w14:textId="77777777" w:rsidR="00CE16D2" w:rsidRDefault="00E907FC">
                        <w:pPr>
                          <w:spacing w:line="246" w:lineRule="exact"/>
                        </w:pPr>
                        <w:r>
                          <w:t xml:space="preserve">Execution </w:t>
                        </w:r>
                        <w:r>
                          <w:rPr>
                            <w:spacing w:val="-4"/>
                          </w:rPr>
                          <w:t>Date</w:t>
                        </w:r>
                      </w:p>
                    </w:txbxContent>
                  </v:textbox>
                </v:shape>
                <v:shape id="docshape29" o:spid="_x0000_s1044" type="#_x0000_t202" style="position:absolute;left:2535;top:6307;width:3323;height: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" filled="f" stroked="f">
                  <v:textbox inset="0,0,0,0">
                    <w:txbxContent>
                      <w:p w14:paraId="744DB2CD" w14:textId="242251AD" w:rsidR="00CE16D2" w:rsidRPr="000D750D" w:rsidRDefault="000D750D">
                        <w:pPr>
                          <w:spacing w:line="246" w:lineRule="exact"/>
                          <w:rPr>
                            <w:lang w:val="en-AU"/>
                          </w:rPr>
                        </w:pPr>
                        <w:r>
                          <w:rPr>
                            <w:spacing w:val="-2"/>
                            <w:lang w:val="en-AU"/>
                          </w:rPr>
                          <w:t>Date-month- yea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sectPr w:rsidR="00CE16D2">
      <w:pgSz w:w="11910" w:h="16840"/>
      <w:pgMar w:top="2880" w:right="460" w:bottom="2620" w:left="460" w:header="562" w:footer="243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84250" w14:textId="77777777" w:rsidR="00DD5C33" w:rsidRDefault="00DD5C33">
      <w:r>
        <w:separator/>
      </w:r>
    </w:p>
  </w:endnote>
  <w:endnote w:type="continuationSeparator" w:id="0">
    <w:p w14:paraId="322C4514" w14:textId="77777777" w:rsidR="00DD5C33" w:rsidRDefault="00DD5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8C6BD7" w14:textId="77777777" w:rsidR="003F00C5" w:rsidRDefault="003F00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A6F4E" w14:textId="65DBAB6A" w:rsidR="00CE16D2" w:rsidRDefault="00DE69CE">
    <w:pPr>
      <w:pStyle w:val="BodyText"/>
      <w:spacing w:before="0"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 wp14:anchorId="63D1A562" wp14:editId="04A5C0A2">
              <wp:simplePos x="0" y="0"/>
              <wp:positionH relativeFrom="page">
                <wp:posOffset>7200265</wp:posOffset>
              </wp:positionH>
              <wp:positionV relativeFrom="page">
                <wp:posOffset>9036050</wp:posOffset>
              </wp:positionV>
              <wp:extent cx="0" cy="0"/>
              <wp:effectExtent l="0" t="0" r="0" b="0"/>
              <wp:wrapNone/>
              <wp:docPr id="29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0"/>
                      </a:xfrm>
                      <a:prstGeom prst="line">
                        <a:avLst/>
                      </a:prstGeom>
                      <a:noFill/>
                      <a:ln w="36004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D49563" id="Line 2" o:spid="_x0000_s1026" style="position:absolute;z-index:-15805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566.95pt,711.5pt" to="566.95pt,7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" strokeweight="1.0001mm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1" locked="0" layoutInCell="1" allowOverlap="1" wp14:anchorId="7CC27E55" wp14:editId="782C1D95">
              <wp:simplePos x="0" y="0"/>
              <wp:positionH relativeFrom="page">
                <wp:posOffset>332740</wp:posOffset>
              </wp:positionH>
              <wp:positionV relativeFrom="page">
                <wp:posOffset>9171305</wp:posOffset>
              </wp:positionV>
              <wp:extent cx="5088890" cy="1061720"/>
              <wp:effectExtent l="0" t="0" r="0" b="0"/>
              <wp:wrapNone/>
              <wp:docPr id="30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88890" cy="10617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8D8F2B" w14:textId="77777777" w:rsidR="00CE16D2" w:rsidRDefault="00E907FC">
                          <w:pPr>
                            <w:spacing w:before="13"/>
                            <w:ind w:left="42"/>
                          </w:pPr>
                          <w:r>
                            <w:rPr>
                              <w:spacing w:val="-2"/>
                            </w:rPr>
                            <w:t>35271702A</w:t>
                          </w:r>
                        </w:p>
                        <w:p w14:paraId="59BA3C70" w14:textId="77777777" w:rsidR="00CE16D2" w:rsidRDefault="00E907FC">
                          <w:pPr>
                            <w:spacing w:before="133"/>
                            <w:ind w:left="20"/>
                            <w:rPr>
                              <w:sz w:val="28"/>
                            </w:rPr>
                          </w:pPr>
                          <w:r>
                            <w:rPr>
                              <w:spacing w:val="-2"/>
                              <w:sz w:val="28"/>
                            </w:rPr>
                            <w:t>181PEA</w:t>
                          </w:r>
                        </w:p>
                        <w:p w14:paraId="58AD6A08" w14:textId="77777777" w:rsidR="00CE16D2" w:rsidRDefault="00E907FC">
                          <w:pPr>
                            <w:pStyle w:val="BodyText"/>
                            <w:spacing w:before="110"/>
                            <w:ind w:left="42"/>
                          </w:pPr>
                          <w:r>
                            <w:t>Page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of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spacing w:val="-10"/>
                            </w:rPr>
                            <w:fldChar w:fldCharType="begin"/>
                          </w:r>
                          <w:r>
                            <w:rPr>
                              <w:spacing w:val="-10"/>
                            </w:rPr>
                            <w:instrText xml:space="preserve"> NUMPAGES </w:instrText>
                          </w:r>
                          <w:r>
                            <w:rPr>
                              <w:spacing w:val="-10"/>
                            </w:rPr>
                            <w:fldChar w:fldCharType="separate"/>
                          </w:r>
                          <w:r>
                            <w:rPr>
                              <w:spacing w:val="-10"/>
                            </w:rPr>
                            <w:t>2</w:t>
                          </w:r>
                          <w:r>
                            <w:rPr>
                              <w:spacing w:val="-10"/>
                            </w:rPr>
                            <w:fldChar w:fldCharType="end"/>
                          </w:r>
                        </w:p>
                        <w:p w14:paraId="0FC98A7A" w14:textId="77777777" w:rsidR="00CE16D2" w:rsidRDefault="00E907FC">
                          <w:pPr>
                            <w:spacing w:before="31"/>
                            <w:ind w:left="42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THE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BACK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OF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THIS FORM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MUST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NOT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BE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</w:rPr>
                            <w:t>USED</w:t>
                          </w:r>
                        </w:p>
                        <w:p w14:paraId="41D22E6E" w14:textId="77777777" w:rsidR="00CE16D2" w:rsidRDefault="00E907FC">
                          <w:pPr>
                            <w:pStyle w:val="BodyText"/>
                            <w:spacing w:before="30"/>
                            <w:ind w:left="42"/>
                          </w:pPr>
                          <w:r>
                            <w:t>Land</w:t>
                          </w:r>
                          <w:r>
                            <w:rPr>
                              <w:spacing w:val="-10"/>
                            </w:rPr>
                            <w:t xml:space="preserve"> </w:t>
                          </w:r>
                          <w:r>
                            <w:t>Use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Victoria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contact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t>details:</w:t>
                          </w:r>
                          <w:r>
                            <w:rPr>
                              <w:spacing w:val="-8"/>
                            </w:rPr>
                            <w:t xml:space="preserve"> </w:t>
                          </w:r>
                          <w:r>
                            <w:t>see</w:t>
                          </w:r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hyperlink r:id="rId1">
                            <w:r>
                              <w:t>www.delwp.vic.gov.au/property&gt;Contact</w:t>
                            </w:r>
                          </w:hyperlink>
                          <w:r>
                            <w:rPr>
                              <w:spacing w:val="-7"/>
                            </w:rPr>
                            <w:t xml:space="preserve"> </w:t>
                          </w:r>
                          <w:r>
                            <w:rPr>
                              <w:spacing w:val="-5"/>
                            </w:rPr>
                            <w:t>u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C27E55" id="_x0000_t202" coordsize="21600,21600" o:spt="202" path="m,l,21600r21600,l21600,xe">
              <v:stroke joinstyle="miter"/>
              <v:path gradientshapeok="t" o:connecttype="rect"/>
            </v:shapetype>
            <v:shape id="docshape5" o:spid="_x0000_s1048" type="#_x0000_t202" style="position:absolute;margin-left:26.2pt;margin-top:722.15pt;width:400.7pt;height:83.6pt;z-index:-25165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" filled="f" stroked="f">
              <v:textbox inset="0,0,0,0">
                <w:txbxContent>
                  <w:p w14:paraId="288D8F2B" w14:textId="77777777" w:rsidR="00CE16D2" w:rsidRDefault="00E907FC">
                    <w:pPr>
                      <w:spacing w:before="13"/>
                      <w:ind w:left="42"/>
                    </w:pPr>
                    <w:r>
                      <w:rPr>
                        <w:spacing w:val="-2"/>
                      </w:rPr>
                      <w:t>35271702A</w:t>
                    </w:r>
                  </w:p>
                  <w:p w14:paraId="59BA3C70" w14:textId="77777777" w:rsidR="00CE16D2" w:rsidRDefault="00E907FC">
                    <w:pPr>
                      <w:spacing w:before="133"/>
                      <w:ind w:left="20"/>
                      <w:rPr>
                        <w:sz w:val="28"/>
                      </w:rPr>
                    </w:pPr>
                    <w:r>
                      <w:rPr>
                        <w:spacing w:val="-2"/>
                        <w:sz w:val="28"/>
                      </w:rPr>
                      <w:t>181PEA</w:t>
                    </w:r>
                  </w:p>
                  <w:p w14:paraId="58AD6A08" w14:textId="77777777" w:rsidR="00CE16D2" w:rsidRDefault="00E907FC">
                    <w:pPr>
                      <w:pStyle w:val="BodyText"/>
                      <w:spacing w:before="110"/>
                      <w:ind w:left="42"/>
                    </w:pPr>
                    <w:r>
                      <w:t>Page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of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rPr>
                        <w:spacing w:val="-10"/>
                      </w:rPr>
                      <w:fldChar w:fldCharType="begin"/>
                    </w:r>
                    <w:r>
                      <w:rPr>
                        <w:spacing w:val="-10"/>
                      </w:rPr>
                      <w:instrText xml:space="preserve"> NUMPAGES </w:instrText>
                    </w:r>
                    <w:r>
                      <w:rPr>
                        <w:spacing w:val="-10"/>
                      </w:rPr>
                      <w:fldChar w:fldCharType="separate"/>
                    </w:r>
                    <w:r>
                      <w:rPr>
                        <w:spacing w:val="-10"/>
                      </w:rPr>
                      <w:t>2</w:t>
                    </w:r>
                    <w:r>
                      <w:rPr>
                        <w:spacing w:val="-10"/>
                      </w:rPr>
                      <w:fldChar w:fldCharType="end"/>
                    </w:r>
                  </w:p>
                  <w:p w14:paraId="0FC98A7A" w14:textId="77777777" w:rsidR="00CE16D2" w:rsidRDefault="00E907FC">
                    <w:pPr>
                      <w:spacing w:before="31"/>
                      <w:ind w:left="42"/>
                      <w:rPr>
                        <w:b/>
                      </w:rPr>
                    </w:pPr>
                    <w:r>
                      <w:rPr>
                        <w:b/>
                      </w:rPr>
                      <w:t>THE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BACK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OF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THIS FORM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MUS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NOT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BE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  <w:spacing w:val="-4"/>
                      </w:rPr>
                      <w:t>USED</w:t>
                    </w:r>
                  </w:p>
                  <w:p w14:paraId="41D22E6E" w14:textId="77777777" w:rsidR="00CE16D2" w:rsidRDefault="00E907FC">
                    <w:pPr>
                      <w:pStyle w:val="BodyText"/>
                      <w:spacing w:before="30"/>
                      <w:ind w:left="42"/>
                    </w:pPr>
                    <w:r>
                      <w:t>Land</w:t>
                    </w:r>
                    <w:r>
                      <w:rPr>
                        <w:spacing w:val="-10"/>
                      </w:rPr>
                      <w:t xml:space="preserve"> </w:t>
                    </w:r>
                    <w:r>
                      <w:t>Use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Victoria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contact</w:t>
                    </w:r>
                    <w:r>
                      <w:rPr>
                        <w:spacing w:val="-7"/>
                      </w:rPr>
                      <w:t xml:space="preserve"> </w:t>
                    </w:r>
                    <w:r>
                      <w:t>details:</w:t>
                    </w:r>
                    <w:r>
                      <w:rPr>
                        <w:spacing w:val="-8"/>
                      </w:rPr>
                      <w:t xml:space="preserve"> </w:t>
                    </w:r>
                    <w:r>
                      <w:t>see</w:t>
                    </w:r>
                    <w:r>
                      <w:rPr>
                        <w:spacing w:val="-7"/>
                      </w:rPr>
                      <w:t xml:space="preserve"> </w:t>
                    </w:r>
                    <w:hyperlink r:id="rId2">
                      <w:r>
                        <w:t>www.delwp.vic.gov.au/property&gt;Contact</w:t>
                      </w:r>
                    </w:hyperlink>
                    <w:r>
                      <w:rPr>
                        <w:spacing w:val="-7"/>
                      </w:rPr>
                      <w:t xml:space="preserve"> </w:t>
                    </w:r>
                    <w:r>
                      <w:rPr>
                        <w:spacing w:val="-5"/>
                      </w:rPr>
                      <w:t>u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6243" w14:textId="77777777" w:rsidR="003F00C5" w:rsidRDefault="003F00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2D4E5" w14:textId="77777777" w:rsidR="00DD5C33" w:rsidRDefault="00DD5C33">
      <w:r>
        <w:separator/>
      </w:r>
    </w:p>
  </w:footnote>
  <w:footnote w:type="continuationSeparator" w:id="0">
    <w:p w14:paraId="37C2F035" w14:textId="77777777" w:rsidR="00DD5C33" w:rsidRDefault="00DD5C3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8FE84" w14:textId="77777777" w:rsidR="003F00C5" w:rsidRDefault="003F00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E324D" w14:textId="4B4827CE" w:rsidR="00CE16D2" w:rsidRDefault="00000000">
    <w:pPr>
      <w:pStyle w:val="BodyText"/>
      <w:spacing w:before="0" w:line="14" w:lineRule="auto"/>
      <w:rPr>
        <w:sz w:val="20"/>
      </w:rPr>
    </w:pPr>
    <w:sdt>
      <w:sdtPr>
        <w:rPr>
          <w:sz w:val="20"/>
        </w:rPr>
        <w:id w:val="-1370986922"/>
        <w:docPartObj>
          <w:docPartGallery w:val="Watermarks"/>
          <w:docPartUnique/>
        </w:docPartObj>
      </w:sdtPr>
      <w:sdtContent>
        <w:r>
          <w:rPr>
            <w:noProof/>
            <w:sz w:val="20"/>
          </w:rPr>
          <w:pict w14:anchorId="41DD346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5680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DE69CE">
      <w:rPr>
        <w:noProof/>
      </w:rPr>
      <mc:AlternateContent>
        <mc:Choice Requires="wps">
          <w:drawing>
            <wp:anchor distT="0" distB="0" distL="114300" distR="114300" simplePos="0" relativeHeight="251654656" behindDoc="1" locked="0" layoutInCell="1" allowOverlap="1" wp14:anchorId="396FFF94" wp14:editId="7AEB97AC">
              <wp:simplePos x="0" y="0"/>
              <wp:positionH relativeFrom="page">
                <wp:posOffset>5039995</wp:posOffset>
              </wp:positionH>
              <wp:positionV relativeFrom="page">
                <wp:posOffset>360045</wp:posOffset>
              </wp:positionV>
              <wp:extent cx="2160270" cy="1471930"/>
              <wp:effectExtent l="0" t="0" r="0" b="0"/>
              <wp:wrapNone/>
              <wp:docPr id="25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60270" cy="1471930"/>
                      </a:xfrm>
                      <a:prstGeom prst="rect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3E23CB8" id="docshape1" o:spid="_x0000_s1026" style="position:absolute;margin-left:396.85pt;margin-top:28.35pt;width:170.1pt;height:115.9pt;z-index:-15807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" filled="f" strokeweight=".5pt">
              <w10:wrap anchorx="page" anchory="page"/>
            </v:rect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5680" behindDoc="1" locked="0" layoutInCell="1" allowOverlap="1" wp14:anchorId="18ACA969" wp14:editId="1CEE4583">
              <wp:simplePos x="0" y="0"/>
              <wp:positionH relativeFrom="page">
                <wp:posOffset>347345</wp:posOffset>
              </wp:positionH>
              <wp:positionV relativeFrom="page">
                <wp:posOffset>352425</wp:posOffset>
              </wp:positionV>
              <wp:extent cx="3856990" cy="638175"/>
              <wp:effectExtent l="0" t="0" r="0" b="0"/>
              <wp:wrapNone/>
              <wp:docPr id="26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56990" cy="6381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4D282F" w14:textId="77777777" w:rsidR="00CE16D2" w:rsidRDefault="00E907FC">
                          <w:pPr>
                            <w:spacing w:before="11" w:line="249" w:lineRule="auto"/>
                            <w:ind w:left="20"/>
                            <w:rPr>
                              <w:b/>
                              <w:sz w:val="28"/>
                            </w:rPr>
                          </w:pPr>
                          <w:r>
                            <w:rPr>
                              <w:b/>
                              <w:sz w:val="28"/>
                            </w:rPr>
                            <w:t>Application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by</w:t>
                          </w:r>
                          <w:r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a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responsible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authority</w:t>
                          </w:r>
                          <w:r>
                            <w:rPr>
                              <w:b/>
                              <w:spacing w:val="-8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for</w:t>
                          </w:r>
                          <w:r>
                            <w:rPr>
                              <w:b/>
                              <w:spacing w:val="-7"/>
                              <w:sz w:val="28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8"/>
                            </w:rPr>
                            <w:t>the making of a recording of an agreement</w:t>
                          </w:r>
                        </w:p>
                        <w:p w14:paraId="590B4FD7" w14:textId="77777777" w:rsidR="00CE16D2" w:rsidRDefault="00E907FC">
                          <w:pPr>
                            <w:spacing w:before="51"/>
                            <w:ind w:left="20"/>
                            <w:rPr>
                              <w:b/>
                            </w:rPr>
                          </w:pPr>
                          <w:r>
                            <w:rPr>
                              <w:b/>
                            </w:rPr>
                            <w:t>Section</w:t>
                          </w:r>
                          <w:r>
                            <w:rPr>
                              <w:b/>
                              <w:spacing w:val="-3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181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Planning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nd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Environment</w:t>
                          </w:r>
                          <w:r>
                            <w:rPr>
                              <w:b/>
                              <w:spacing w:val="-1"/>
                            </w:rPr>
                            <w:t xml:space="preserve"> </w:t>
                          </w:r>
                          <w:r>
                            <w:rPr>
                              <w:b/>
                            </w:rPr>
                            <w:t>Act</w:t>
                          </w:r>
                          <w:r>
                            <w:rPr>
                              <w:b/>
                              <w:spacing w:val="-2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4"/>
                            </w:rPr>
                            <w:t>1987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ACA969" id="_x0000_t202" coordsize="21600,21600" o:spt="202" path="m,l,21600r21600,l21600,xe">
              <v:stroke joinstyle="miter"/>
              <v:path gradientshapeok="t" o:connecttype="rect"/>
            </v:shapetype>
            <v:shape id="docshape2" o:spid="_x0000_s1045" type="#_x0000_t202" style="position:absolute;margin-left:27.35pt;margin-top:27.75pt;width:303.7pt;height:50.25pt;z-index:-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" filled="f" stroked="f">
              <v:textbox inset="0,0,0,0">
                <w:txbxContent>
                  <w:p w14:paraId="064D282F" w14:textId="77777777" w:rsidR="00CE16D2" w:rsidRDefault="00E907FC">
                    <w:pPr>
                      <w:spacing w:before="11" w:line="249" w:lineRule="auto"/>
                      <w:ind w:left="20"/>
                      <w:rPr>
                        <w:b/>
                        <w:sz w:val="28"/>
                      </w:rPr>
                    </w:pPr>
                    <w:r>
                      <w:rPr>
                        <w:b/>
                        <w:sz w:val="28"/>
                      </w:rPr>
                      <w:t>Application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by</w:t>
                    </w:r>
                    <w:r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responsible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authority</w:t>
                    </w:r>
                    <w:r>
                      <w:rPr>
                        <w:b/>
                        <w:spacing w:val="-8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for</w:t>
                    </w:r>
                    <w:r>
                      <w:rPr>
                        <w:b/>
                        <w:spacing w:val="-7"/>
                        <w:sz w:val="28"/>
                      </w:rPr>
                      <w:t xml:space="preserve"> </w:t>
                    </w:r>
                    <w:r>
                      <w:rPr>
                        <w:b/>
                        <w:sz w:val="28"/>
                      </w:rPr>
                      <w:t>the making of a recording of an agreement</w:t>
                    </w:r>
                  </w:p>
                  <w:p w14:paraId="590B4FD7" w14:textId="77777777" w:rsidR="00CE16D2" w:rsidRDefault="00E907FC">
                    <w:pPr>
                      <w:spacing w:before="51"/>
                      <w:ind w:left="20"/>
                      <w:rPr>
                        <w:b/>
                      </w:rPr>
                    </w:pPr>
                    <w:r>
                      <w:rPr>
                        <w:b/>
                      </w:rPr>
                      <w:t>Section</w:t>
                    </w:r>
                    <w:r>
                      <w:rPr>
                        <w:b/>
                        <w:spacing w:val="-3"/>
                      </w:rPr>
                      <w:t xml:space="preserve"> </w:t>
                    </w:r>
                    <w:r>
                      <w:rPr>
                        <w:b/>
                      </w:rPr>
                      <w:t>181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Planning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and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</w:rPr>
                      <w:t>Environment</w:t>
                    </w:r>
                    <w:r>
                      <w:rPr>
                        <w:b/>
                        <w:spacing w:val="-1"/>
                      </w:rPr>
                      <w:t xml:space="preserve"> </w:t>
                    </w:r>
                    <w:r>
                      <w:rPr>
                        <w:b/>
                      </w:rPr>
                      <w:t>Act</w:t>
                    </w:r>
                    <w:r>
                      <w:rPr>
                        <w:b/>
                        <w:spacing w:val="-2"/>
                      </w:rPr>
                      <w:t xml:space="preserve"> </w:t>
                    </w:r>
                    <w:r>
                      <w:rPr>
                        <w:b/>
                        <w:spacing w:val="-4"/>
                      </w:rPr>
                      <w:t>1987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6704" behindDoc="1" locked="0" layoutInCell="1" allowOverlap="1" wp14:anchorId="32EBD00D" wp14:editId="44D1575C">
              <wp:simplePos x="0" y="0"/>
              <wp:positionH relativeFrom="page">
                <wp:posOffset>5241290</wp:posOffset>
              </wp:positionH>
              <wp:positionV relativeFrom="page">
                <wp:posOffset>471805</wp:posOffset>
              </wp:positionV>
              <wp:extent cx="1775460" cy="167640"/>
              <wp:effectExtent l="0" t="0" r="0" b="0"/>
              <wp:wrapNone/>
              <wp:docPr id="27" name="docshape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546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135505" w14:textId="77777777" w:rsidR="00CE16D2" w:rsidRDefault="00E907FC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b/>
                              <w:sz w:val="20"/>
                            </w:rPr>
                            <w:t>Privacy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Collection</w:t>
                          </w:r>
                          <w:r>
                            <w:rPr>
                              <w:b/>
                              <w:spacing w:val="-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pacing w:val="-2"/>
                              <w:sz w:val="20"/>
                            </w:rPr>
                            <w:t>State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2EBD00D" id="docshape3" o:spid="_x0000_s1046" type="#_x0000_t202" style="position:absolute;margin-left:412.7pt;margin-top:37.15pt;width:139.8pt;height:13.2pt;z-index:-251659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" filled="f" stroked="f">
              <v:textbox inset="0,0,0,0">
                <w:txbxContent>
                  <w:p w14:paraId="61135505" w14:textId="77777777" w:rsidR="00CE16D2" w:rsidRDefault="00E907FC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b/>
                        <w:sz w:val="20"/>
                      </w:rPr>
                      <w:t>Privacy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Collection</w:t>
                    </w:r>
                    <w:r>
                      <w:rPr>
                        <w:b/>
                        <w:spacing w:val="-5"/>
                        <w:sz w:val="20"/>
                      </w:rPr>
                      <w:t xml:space="preserve"> </w:t>
                    </w:r>
                    <w:r>
                      <w:rPr>
                        <w:b/>
                        <w:spacing w:val="-2"/>
                        <w:sz w:val="20"/>
                      </w:rPr>
                      <w:t>Statemen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DE69CE"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B995153" wp14:editId="5E27CEEB">
              <wp:simplePos x="0" y="0"/>
              <wp:positionH relativeFrom="page">
                <wp:posOffset>5163185</wp:posOffset>
              </wp:positionH>
              <wp:positionV relativeFrom="page">
                <wp:posOffset>878205</wp:posOffset>
              </wp:positionV>
              <wp:extent cx="1931035" cy="777240"/>
              <wp:effectExtent l="0" t="0" r="0" b="0"/>
              <wp:wrapNone/>
              <wp:docPr id="28" name="docshape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931035" cy="777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1F3F491" w14:textId="77777777" w:rsidR="00CE16D2" w:rsidRDefault="00E907FC">
                          <w:pPr>
                            <w:spacing w:before="13" w:line="249" w:lineRule="auto"/>
                            <w:ind w:left="20" w:right="18" w:firstLine="56"/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>The information in this form is collected</w:t>
                          </w:r>
                          <w:r>
                            <w:rPr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under</w:t>
                          </w:r>
                          <w:r>
                            <w:rPr>
                              <w:spacing w:val="-14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statutory</w:t>
                          </w:r>
                          <w:r>
                            <w:rPr>
                              <w:spacing w:val="-1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authority and used for the purpose of maintaining publicly searchable registers and indexes.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995153" id="docshape4" o:spid="_x0000_s1047" type="#_x0000_t202" style="position:absolute;margin-left:406.55pt;margin-top:69.15pt;width:152.05pt;height:61.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" filled="f" stroked="f">
              <v:textbox inset="0,0,0,0">
                <w:txbxContent>
                  <w:p w14:paraId="61F3F491" w14:textId="77777777" w:rsidR="00CE16D2" w:rsidRDefault="00E907FC">
                    <w:pPr>
                      <w:spacing w:before="13" w:line="249" w:lineRule="auto"/>
                      <w:ind w:left="20" w:right="18" w:firstLine="56"/>
                      <w:jc w:val="center"/>
                      <w:rPr>
                        <w:sz w:val="20"/>
                      </w:rPr>
                    </w:pPr>
                    <w:r>
                      <w:rPr>
                        <w:sz w:val="20"/>
                      </w:rPr>
                      <w:t>The information in this form is collected</w:t>
                    </w:r>
                    <w:r>
                      <w:rPr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under</w:t>
                    </w:r>
                    <w:r>
                      <w:rPr>
                        <w:spacing w:val="-14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statutory</w:t>
                    </w:r>
                    <w:r>
                      <w:rPr>
                        <w:spacing w:val="-13"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authority and used for the purpose of maintaining publicly searchable registers and indexes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029761" w14:textId="77777777" w:rsidR="003F00C5" w:rsidRDefault="003F00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106"/>
    <w:multiLevelType w:val="hybridMultilevel"/>
    <w:tmpl w:val="20D85268"/>
    <w:lvl w:ilvl="0" w:tplc="CDFE178E">
      <w:start w:val="1"/>
      <w:numFmt w:val="decimal"/>
      <w:lvlText w:val="%1."/>
      <w:lvlJc w:val="left"/>
      <w:pPr>
        <w:ind w:left="184" w:hanging="185"/>
      </w:pPr>
      <w:rPr>
        <w:rFonts w:ascii="Arial" w:eastAsia="Arial" w:hAnsi="Arial" w:cs="Arial" w:hint="default"/>
        <w:b w:val="0"/>
        <w:bCs w:val="0"/>
        <w:i w:val="0"/>
        <w:iCs w:val="0"/>
        <w:spacing w:val="-1"/>
        <w:w w:val="100"/>
        <w:sz w:val="20"/>
        <w:szCs w:val="20"/>
        <w:lang w:val="en-US" w:eastAsia="en-US" w:bidi="ar-SA"/>
      </w:rPr>
    </w:lvl>
    <w:lvl w:ilvl="1" w:tplc="27C4F226">
      <w:numFmt w:val="bullet"/>
      <w:lvlText w:val="•"/>
      <w:lvlJc w:val="left"/>
      <w:pPr>
        <w:ind w:left="1110" w:hanging="185"/>
      </w:pPr>
      <w:rPr>
        <w:rFonts w:hint="default"/>
        <w:lang w:val="en-US" w:eastAsia="en-US" w:bidi="ar-SA"/>
      </w:rPr>
    </w:lvl>
    <w:lvl w:ilvl="2" w:tplc="2F44A30A">
      <w:numFmt w:val="bullet"/>
      <w:lvlText w:val="•"/>
      <w:lvlJc w:val="left"/>
      <w:pPr>
        <w:ind w:left="2040" w:hanging="185"/>
      </w:pPr>
      <w:rPr>
        <w:rFonts w:hint="default"/>
        <w:lang w:val="en-US" w:eastAsia="en-US" w:bidi="ar-SA"/>
      </w:rPr>
    </w:lvl>
    <w:lvl w:ilvl="3" w:tplc="3CA2703E">
      <w:numFmt w:val="bullet"/>
      <w:lvlText w:val="•"/>
      <w:lvlJc w:val="left"/>
      <w:pPr>
        <w:ind w:left="2971" w:hanging="185"/>
      </w:pPr>
      <w:rPr>
        <w:rFonts w:hint="default"/>
        <w:lang w:val="en-US" w:eastAsia="en-US" w:bidi="ar-SA"/>
      </w:rPr>
    </w:lvl>
    <w:lvl w:ilvl="4" w:tplc="8500CEC6">
      <w:numFmt w:val="bullet"/>
      <w:lvlText w:val="•"/>
      <w:lvlJc w:val="left"/>
      <w:pPr>
        <w:ind w:left="3901" w:hanging="185"/>
      </w:pPr>
      <w:rPr>
        <w:rFonts w:hint="default"/>
        <w:lang w:val="en-US" w:eastAsia="en-US" w:bidi="ar-SA"/>
      </w:rPr>
    </w:lvl>
    <w:lvl w:ilvl="5" w:tplc="0E6C9920">
      <w:numFmt w:val="bullet"/>
      <w:lvlText w:val="•"/>
      <w:lvlJc w:val="left"/>
      <w:pPr>
        <w:ind w:left="4831" w:hanging="185"/>
      </w:pPr>
      <w:rPr>
        <w:rFonts w:hint="default"/>
        <w:lang w:val="en-US" w:eastAsia="en-US" w:bidi="ar-SA"/>
      </w:rPr>
    </w:lvl>
    <w:lvl w:ilvl="6" w:tplc="0AAE144C">
      <w:numFmt w:val="bullet"/>
      <w:lvlText w:val="•"/>
      <w:lvlJc w:val="left"/>
      <w:pPr>
        <w:ind w:left="5762" w:hanging="185"/>
      </w:pPr>
      <w:rPr>
        <w:rFonts w:hint="default"/>
        <w:lang w:val="en-US" w:eastAsia="en-US" w:bidi="ar-SA"/>
      </w:rPr>
    </w:lvl>
    <w:lvl w:ilvl="7" w:tplc="1E680532">
      <w:numFmt w:val="bullet"/>
      <w:lvlText w:val="•"/>
      <w:lvlJc w:val="left"/>
      <w:pPr>
        <w:ind w:left="6692" w:hanging="185"/>
      </w:pPr>
      <w:rPr>
        <w:rFonts w:hint="default"/>
        <w:lang w:val="en-US" w:eastAsia="en-US" w:bidi="ar-SA"/>
      </w:rPr>
    </w:lvl>
    <w:lvl w:ilvl="8" w:tplc="CA082EE0">
      <w:numFmt w:val="bullet"/>
      <w:lvlText w:val="•"/>
      <w:lvlJc w:val="left"/>
      <w:pPr>
        <w:ind w:left="7623" w:hanging="185"/>
      </w:pPr>
      <w:rPr>
        <w:rFonts w:hint="default"/>
        <w:lang w:val="en-US" w:eastAsia="en-US" w:bidi="ar-SA"/>
      </w:rPr>
    </w:lvl>
  </w:abstractNum>
  <w:num w:numId="1" w16cid:durableId="11167560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1NbUwNjIwNzI0MzNQ0lEKTi0uzszPAykwqgUAsgMVaiwAAAA="/>
  </w:docVars>
  <w:rsids>
    <w:rsidRoot w:val="00CE16D2"/>
    <w:rsid w:val="000D750D"/>
    <w:rsid w:val="00295C8F"/>
    <w:rsid w:val="003F00C5"/>
    <w:rsid w:val="0051242D"/>
    <w:rsid w:val="00644059"/>
    <w:rsid w:val="00CC1F8A"/>
    <w:rsid w:val="00CE16D2"/>
    <w:rsid w:val="00DD5C33"/>
    <w:rsid w:val="00DE69CE"/>
    <w:rsid w:val="00E9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D67A4F"/>
  <w15:docId w15:val="{EEDF6DEE-6847-4BA7-BF83-AD2EA8CE9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paragraph" w:styleId="Heading1">
    <w:name w:val="heading 1"/>
    <w:basedOn w:val="Normal"/>
    <w:uiPriority w:val="9"/>
    <w:qFormat/>
    <w:pPr>
      <w:spacing w:before="93"/>
      <w:ind w:left="106"/>
      <w:outlineLv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"/>
    </w:pPr>
  </w:style>
  <w:style w:type="paragraph" w:styleId="Title">
    <w:name w:val="Title"/>
    <w:basedOn w:val="Normal"/>
    <w:uiPriority w:val="10"/>
    <w:qFormat/>
    <w:pPr>
      <w:spacing w:before="11"/>
      <w:ind w:left="20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F00C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00C5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3F00C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F00C5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
<Relationships  xmlns="http://schemas.openxmlformats.org/package/2006/relationships">
<Relationship Id="rId8" Type="http://schemas.openxmlformats.org/officeDocument/2006/relationships/header" Target="header1.xml"/>
<Relationship Id="rId13" Type="http://schemas.openxmlformats.org/officeDocument/2006/relationships/footer" Target="footer3.xml"/>
<Relationship Id="rId3" Type="http://schemas.openxmlformats.org/officeDocument/2006/relationships/styles" Target="styles.xml"/>
<Relationship Id="rId7" Type="http://schemas.openxmlformats.org/officeDocument/2006/relationships/endnotes" Target="endnotes.xml"/>
<Relationship Id="rId12" Type="http://schemas.openxmlformats.org/officeDocument/2006/relationships/header" Target="header3.xml"/>
<Relationship Id="rId2" Type="http://schemas.openxmlformats.org/officeDocument/2006/relationships/numbering" Target="numbering.xml"/>
<Relationship Id="rId1" Type="http://schemas.openxmlformats.org/officeDocument/2006/relationships/customXml" Target="../customXml/item1.xml"/>
<Relationship Id="rId6" Type="http://schemas.openxmlformats.org/officeDocument/2006/relationships/footnotes" Target="footnotes.xml"/>
<Relationship Id="rId11" Type="http://schemas.openxmlformats.org/officeDocument/2006/relationships/footer" Target="footer2.xml"/>
<Relationship Id="rId5" Type="http://schemas.openxmlformats.org/officeDocument/2006/relationships/webSettings" Target="webSettings.xml"/>
<Relationship Id="rId15" Type="http://schemas.openxmlformats.org/officeDocument/2006/relationships/theme" Target="theme/theme1.xml"/>
<Relationship Id="rId10" Type="http://schemas.openxmlformats.org/officeDocument/2006/relationships/footer" Target="footer1.xml"/>
<Relationship Id="rId4" Type="http://schemas.openxmlformats.org/officeDocument/2006/relationships/settings" Target="settings.xml"/>
<Relationship Id="rId9" Type="http://schemas.openxmlformats.org/officeDocument/2006/relationships/header" Target="header2.xml"/>
<Relationship Id="rId14" Type="http://schemas.openxmlformats.org/officeDocument/2006/relationships/fontTable" Target="fontTable.xml"/>
</Relationships>

</file>

<file path=word/_rels/footer2.xml.rels><?xml version="1.0" encoding="UTF-8" standalone="yes"?>

<Relationships  xmlns="http://schemas.openxmlformats.org/package/2006/relationships">
<Relationship Id="rId2" Type="http://schemas.openxmlformats.org/officeDocument/2006/relationships/hyperlink" Target="http://www.delwp.vic.gov.au/property" TargetMode="External"/>
<Relationship Id="rId1" Type="http://schemas.openxmlformats.org/officeDocument/2006/relationships/hyperlink" Target="http://www.delwp.vic.gov.au/property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F6EDF7-CF8A-451C-8767-37E51A8003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94</Words>
  <Characters>536</Characters>
  <Application>Microsoft Office Word</Application>
  <DocSecurity>0</DocSecurity>
  <Lines>4</Lines>
  <Paragraphs>1</Paragraphs>
  <ScaleCrop>false</ScaleCrop>
  <Company> </Company>
  <LinksUpToDate>false</LinksUpToDate>
  <CharactersWithSpaces>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TRANSFER OF LANDApproved Form T1</dc:title>
  <dc:creator>Barbara Stroud</dc:creator>
  <cp:lastModifiedBy/>
  <cp:revision>4</cp:revision>
  <cp:lastPrinted>2022-06-30T03:52:00Z</cp:lastPrinted>
  <dcterms:created xsi:type="dcterms:W3CDTF">2022-08-26T00:28:00Z</dcterms:created>
  <dcterms:modified xsi:type="dcterms:W3CDTF">2022-09-02T22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lpwstr>2008-11-26T00:00:00Z</vt:lpwstr>
  </property>
  <property fmtid="{D5CDD505-2E9C-101B-9397-08002B2CF9AE}" pid="3" name="Creator">
    <vt:lpwstr>Designer 6.1</vt:lpwstr>
  </property>
  <property fmtid="{D5CDD505-2E9C-101B-9397-08002B2CF9AE}" pid="4" name="LastSaved">
    <vt:lpwstr>2022-06-30T00:00:00Z</vt:lpwstr>
  </property>
  <property fmtid="{D5CDD505-2E9C-101B-9397-08002B2CF9AE}" pid="5" name="Producer">
    <vt:lpwstr>Designer 6.1</vt:lpwstr>
  </property>
</Properties>
</file>